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79788" w14:textId="4231D82B" w:rsidR="008D0D35" w:rsidRPr="00495090" w:rsidRDefault="008D0D35" w:rsidP="008D0D35">
      <w:pPr>
        <w:pStyle w:val="Default"/>
        <w:spacing w:before="240" w:after="240"/>
        <w:jc w:val="center"/>
        <w:rPr>
          <w:b/>
          <w:bCs/>
          <w:sz w:val="28"/>
          <w:szCs w:val="28"/>
        </w:rPr>
      </w:pPr>
      <w:bookmarkStart w:id="0" w:name="_Hlk85906034"/>
      <w:r w:rsidRPr="00495090">
        <w:rPr>
          <w:b/>
          <w:bCs/>
          <w:sz w:val="28"/>
          <w:szCs w:val="28"/>
        </w:rPr>
        <w:t>Жизнь в долг с точки зрения институциональной теории</w:t>
      </w:r>
    </w:p>
    <w:bookmarkEnd w:id="0"/>
    <w:p w14:paraId="117F46DA" w14:textId="5ED04810" w:rsidR="00133920" w:rsidRPr="00E36562" w:rsidRDefault="00133920" w:rsidP="0013392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520AE6">
        <w:rPr>
          <w:rFonts w:ascii="Times New Roman" w:hAnsi="Times New Roman" w:cs="Times New Roman"/>
          <w:b/>
          <w:bCs/>
          <w:color w:val="000000"/>
          <w:sz w:val="24"/>
          <w:szCs w:val="24"/>
        </w:rPr>
        <w:t>Верников Андрей Владимирович</w:t>
      </w:r>
      <w:r w:rsidR="00E36562" w:rsidRPr="00E36562">
        <w:rPr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1</w:t>
      </w:r>
      <w:r w:rsidR="00E36562" w:rsidRPr="00E3656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E36562" w:rsidRPr="00520AE6">
        <w:rPr>
          <w:rFonts w:ascii="Times New Roman" w:hAnsi="Times New Roman" w:cs="Times New Roman"/>
          <w:b/>
          <w:bCs/>
          <w:color w:val="000000"/>
          <w:sz w:val="24"/>
          <w:szCs w:val="24"/>
        </w:rPr>
        <w:t>Курышева Анна Александровна</w:t>
      </w:r>
      <w:r w:rsidR="00E36562" w:rsidRPr="00E36562">
        <w:rPr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>2</w:t>
      </w:r>
    </w:p>
    <w:p w14:paraId="4F73552D" w14:textId="45B9D926" w:rsidR="00133920" w:rsidRPr="00520AE6" w:rsidRDefault="00E36562" w:rsidP="00E36562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E3656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 xml:space="preserve">1 </w:t>
      </w:r>
      <w:r w:rsidR="00133920" w:rsidRPr="00520AE6">
        <w:rPr>
          <w:rFonts w:ascii="Times New Roman" w:hAnsi="Times New Roman" w:cs="Times New Roman"/>
          <w:color w:val="000000"/>
          <w:sz w:val="24"/>
          <w:szCs w:val="24"/>
        </w:rPr>
        <w:t xml:space="preserve">Институт экономики РАН, г. Москва, e-mail: </w:t>
      </w:r>
      <w:hyperlink r:id="rId8" w:history="1">
        <w:r w:rsidR="00133920" w:rsidRPr="00520AE6">
          <w:rPr>
            <w:rStyle w:val="Hyperlink"/>
            <w:rFonts w:ascii="Times New Roman" w:hAnsi="Times New Roman" w:cs="Times New Roman"/>
            <w:sz w:val="24"/>
            <w:szCs w:val="24"/>
          </w:rPr>
          <w:t>vernikov@inecon.ru</w:t>
        </w:r>
      </w:hyperlink>
    </w:p>
    <w:p w14:paraId="4D0FAD32" w14:textId="05CC570F" w:rsidR="008D0D35" w:rsidRPr="008D0D35" w:rsidRDefault="00E36562" w:rsidP="0013392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E3656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 xml:space="preserve">2 </w:t>
      </w:r>
      <w:r w:rsidR="00133920" w:rsidRPr="00520AE6">
        <w:rPr>
          <w:rFonts w:ascii="Times New Roman" w:hAnsi="Times New Roman" w:cs="Times New Roman"/>
          <w:color w:val="000000"/>
          <w:sz w:val="24"/>
          <w:szCs w:val="24"/>
        </w:rPr>
        <w:t xml:space="preserve">Южный федеральный университет, г. Ростов-на-Дону, e-mail: </w:t>
      </w:r>
      <w:hyperlink r:id="rId9" w:history="1">
        <w:r w:rsidR="008D0D35" w:rsidRPr="00F82D1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vesta</w:t>
        </w:r>
        <w:r w:rsidR="008D0D35" w:rsidRPr="00F82D15">
          <w:rPr>
            <w:rStyle w:val="Hyperlink"/>
            <w:rFonts w:ascii="Times New Roman" w:hAnsi="Times New Roman" w:cs="Times New Roman"/>
            <w:sz w:val="24"/>
            <w:szCs w:val="24"/>
          </w:rPr>
          <w:t>11@</w:t>
        </w:r>
        <w:r w:rsidR="008D0D35" w:rsidRPr="00F82D1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st</w:t>
        </w:r>
        <w:r w:rsidR="008D0D35" w:rsidRPr="00F82D15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8D0D35" w:rsidRPr="00F82D1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ru</w:t>
        </w:r>
      </w:hyperlink>
    </w:p>
    <w:p w14:paraId="659E8863" w14:textId="77777777" w:rsidR="00E85696" w:rsidRPr="00495090" w:rsidRDefault="00E85696" w:rsidP="00E85696">
      <w:pPr>
        <w:spacing w:before="240"/>
        <w:rPr>
          <w:rFonts w:ascii="Times New Roman" w:hAnsi="Times New Roman" w:cs="Times New Roman"/>
          <w:sz w:val="24"/>
          <w:szCs w:val="24"/>
        </w:rPr>
      </w:pPr>
      <w:bookmarkStart w:id="1" w:name="_Hlk85912154"/>
      <w:r w:rsidRPr="00495090">
        <w:rPr>
          <w:rFonts w:ascii="Times New Roman" w:hAnsi="Times New Roman" w:cs="Times New Roman"/>
          <w:sz w:val="24"/>
          <w:szCs w:val="24"/>
        </w:rPr>
        <w:t xml:space="preserve">Секция: </w:t>
      </w:r>
      <w:r w:rsidRPr="00E36562">
        <w:rPr>
          <w:rFonts w:ascii="Times New Roman" w:hAnsi="Times New Roman" w:cs="Times New Roman"/>
          <w:b/>
          <w:bCs/>
          <w:sz w:val="24"/>
          <w:szCs w:val="24"/>
        </w:rPr>
        <w:t>Социология</w:t>
      </w:r>
    </w:p>
    <w:p w14:paraId="0DE33AF3" w14:textId="721FB6EF" w:rsidR="00E85696" w:rsidRPr="00495090" w:rsidRDefault="00E85696" w:rsidP="00E85696">
      <w:pPr>
        <w:rPr>
          <w:rFonts w:ascii="Times New Roman" w:hAnsi="Times New Roman" w:cs="Times New Roman"/>
          <w:sz w:val="24"/>
          <w:szCs w:val="24"/>
        </w:rPr>
      </w:pPr>
      <w:r w:rsidRPr="00495090">
        <w:rPr>
          <w:rFonts w:ascii="Times New Roman" w:hAnsi="Times New Roman" w:cs="Times New Roman"/>
          <w:sz w:val="24"/>
          <w:szCs w:val="24"/>
        </w:rPr>
        <w:t xml:space="preserve">Сессия (в рамках коллективной заявки): </w:t>
      </w:r>
      <w:r w:rsidRPr="00495090">
        <w:rPr>
          <w:rFonts w:ascii="Times New Roman" w:hAnsi="Times New Roman" w:cs="Times New Roman"/>
          <w:b/>
          <w:bCs/>
          <w:sz w:val="24"/>
          <w:szCs w:val="24"/>
        </w:rPr>
        <w:t>Социология потребления и долговое поведение домохозяйств</w:t>
      </w:r>
    </w:p>
    <w:p w14:paraId="3F66F383" w14:textId="138687BA" w:rsidR="0067008D" w:rsidRDefault="00495090" w:rsidP="00495090">
      <w:p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6562">
        <w:rPr>
          <w:rFonts w:ascii="Times New Roman" w:hAnsi="Times New Roman" w:cs="Times New Roman"/>
          <w:b/>
          <w:bCs/>
          <w:sz w:val="24"/>
          <w:szCs w:val="24"/>
        </w:rPr>
        <w:t>Аннотация</w:t>
      </w:r>
    </w:p>
    <w:p w14:paraId="354C0D85" w14:textId="33FA66B9" w:rsidR="00B91D8A" w:rsidRPr="00091EE5" w:rsidRDefault="00B27958" w:rsidP="008D0D35">
      <w:pPr>
        <w:shd w:val="clear" w:color="auto" w:fill="FFFFFF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2422">
        <w:rPr>
          <w:rFonts w:ascii="Times New Roman" w:hAnsi="Times New Roman" w:cs="Times New Roman"/>
          <w:sz w:val="24"/>
          <w:szCs w:val="24"/>
        </w:rPr>
        <w:t xml:space="preserve">Наша работа посвящена эмпирической оценке институциональных аспектов долгового поведения домашних хозяйств. </w:t>
      </w:r>
      <w:r w:rsidR="002C1A34" w:rsidRPr="00520AE6">
        <w:rPr>
          <w:rFonts w:ascii="Times New Roman" w:hAnsi="Times New Roman" w:cs="Times New Roman"/>
          <w:sz w:val="24"/>
          <w:szCs w:val="24"/>
        </w:rPr>
        <w:t xml:space="preserve">Проблематика исследования сочетает социологическую, экономическую и </w:t>
      </w:r>
      <w:r w:rsidR="002C1A34">
        <w:rPr>
          <w:rFonts w:ascii="Times New Roman" w:hAnsi="Times New Roman" w:cs="Times New Roman"/>
          <w:sz w:val="24"/>
          <w:szCs w:val="24"/>
        </w:rPr>
        <w:t xml:space="preserve">культурологическую </w:t>
      </w:r>
      <w:r w:rsidR="002C1A34" w:rsidRPr="00520AE6">
        <w:rPr>
          <w:rFonts w:ascii="Times New Roman" w:hAnsi="Times New Roman" w:cs="Times New Roman"/>
          <w:sz w:val="24"/>
          <w:szCs w:val="24"/>
        </w:rPr>
        <w:t xml:space="preserve">составляющие. </w:t>
      </w:r>
      <w:r w:rsidR="00085186" w:rsidRPr="00377E0F">
        <w:rPr>
          <w:rFonts w:ascii="Times New Roman" w:hAnsi="Times New Roman" w:cs="Times New Roman"/>
          <w:sz w:val="24"/>
          <w:szCs w:val="24"/>
        </w:rPr>
        <w:t xml:space="preserve">Традиционный </w:t>
      </w:r>
      <w:r w:rsidR="00377E0F">
        <w:rPr>
          <w:rFonts w:ascii="Times New Roman" w:hAnsi="Times New Roman" w:cs="Times New Roman"/>
          <w:sz w:val="24"/>
          <w:szCs w:val="24"/>
        </w:rPr>
        <w:t xml:space="preserve">для экономической науки </w:t>
      </w:r>
      <w:r w:rsidR="00085186" w:rsidRPr="00377E0F">
        <w:rPr>
          <w:rFonts w:ascii="Times New Roman" w:hAnsi="Times New Roman" w:cs="Times New Roman"/>
          <w:sz w:val="24"/>
          <w:szCs w:val="24"/>
        </w:rPr>
        <w:t>неоклассический подход</w:t>
      </w:r>
      <w:r w:rsidR="00377E0F">
        <w:rPr>
          <w:rFonts w:ascii="Times New Roman" w:hAnsi="Times New Roman" w:cs="Times New Roman"/>
          <w:sz w:val="24"/>
          <w:szCs w:val="24"/>
        </w:rPr>
        <w:t xml:space="preserve"> расценивает н</w:t>
      </w:r>
      <w:r w:rsidR="00377E0F" w:rsidRPr="00377E0F">
        <w:rPr>
          <w:rFonts w:ascii="Times New Roman" w:hAnsi="Times New Roman" w:cs="Times New Roman"/>
          <w:sz w:val="24"/>
          <w:szCs w:val="24"/>
        </w:rPr>
        <w:t>аблюдаемый рост потребления</w:t>
      </w:r>
      <w:r w:rsidR="00377E0F">
        <w:rPr>
          <w:rFonts w:ascii="Times New Roman" w:hAnsi="Times New Roman" w:cs="Times New Roman"/>
          <w:sz w:val="24"/>
          <w:szCs w:val="24"/>
        </w:rPr>
        <w:t>,</w:t>
      </w:r>
      <w:r w:rsidR="00377E0F" w:rsidRPr="00377E0F">
        <w:rPr>
          <w:rFonts w:ascii="Times New Roman" w:hAnsi="Times New Roman" w:cs="Times New Roman"/>
          <w:sz w:val="24"/>
          <w:szCs w:val="24"/>
        </w:rPr>
        <w:t xml:space="preserve"> </w:t>
      </w:r>
      <w:r w:rsidR="00377E0F">
        <w:rPr>
          <w:rFonts w:ascii="Times New Roman" w:hAnsi="Times New Roman" w:cs="Times New Roman"/>
          <w:sz w:val="24"/>
          <w:szCs w:val="24"/>
        </w:rPr>
        <w:t>пусть и за счёт кредита,</w:t>
      </w:r>
      <w:r w:rsidR="00377E0F" w:rsidRPr="00377E0F">
        <w:rPr>
          <w:rFonts w:ascii="Times New Roman" w:hAnsi="Times New Roman" w:cs="Times New Roman"/>
          <w:sz w:val="24"/>
          <w:szCs w:val="24"/>
        </w:rPr>
        <w:t xml:space="preserve"> </w:t>
      </w:r>
      <w:r w:rsidR="00377E0F">
        <w:rPr>
          <w:rFonts w:ascii="Times New Roman" w:hAnsi="Times New Roman" w:cs="Times New Roman"/>
          <w:sz w:val="24"/>
          <w:szCs w:val="24"/>
        </w:rPr>
        <w:t xml:space="preserve">как </w:t>
      </w:r>
      <w:r w:rsidR="00377E0F" w:rsidRPr="00377E0F">
        <w:rPr>
          <w:rFonts w:ascii="Times New Roman" w:hAnsi="Times New Roman" w:cs="Times New Roman"/>
          <w:sz w:val="24"/>
          <w:szCs w:val="24"/>
        </w:rPr>
        <w:t>компонент экономического роста, а удовлетворение индивидуальных потребностей</w:t>
      </w:r>
      <w:r w:rsidR="00377E0F">
        <w:rPr>
          <w:rFonts w:ascii="Times New Roman" w:hAnsi="Times New Roman" w:cs="Times New Roman"/>
          <w:sz w:val="24"/>
          <w:szCs w:val="24"/>
        </w:rPr>
        <w:t xml:space="preserve"> </w:t>
      </w:r>
      <w:r w:rsidR="00377E0F" w:rsidRPr="00377E0F">
        <w:rPr>
          <w:rFonts w:ascii="Times New Roman" w:hAnsi="Times New Roman" w:cs="Times New Roman"/>
          <w:sz w:val="24"/>
          <w:szCs w:val="24"/>
        </w:rPr>
        <w:t xml:space="preserve">– </w:t>
      </w:r>
      <w:r w:rsidR="00377E0F">
        <w:rPr>
          <w:rFonts w:ascii="Times New Roman" w:hAnsi="Times New Roman" w:cs="Times New Roman"/>
          <w:sz w:val="24"/>
          <w:szCs w:val="24"/>
        </w:rPr>
        <w:t xml:space="preserve">как </w:t>
      </w:r>
      <w:r w:rsidR="00377E0F" w:rsidRPr="00377E0F">
        <w:rPr>
          <w:rFonts w:ascii="Times New Roman" w:hAnsi="Times New Roman" w:cs="Times New Roman"/>
          <w:sz w:val="24"/>
          <w:szCs w:val="24"/>
        </w:rPr>
        <w:t>безусловное благо.</w:t>
      </w:r>
      <w:r w:rsidR="00377E0F">
        <w:rPr>
          <w:rFonts w:ascii="Times New Roman" w:hAnsi="Times New Roman" w:cs="Times New Roman"/>
          <w:sz w:val="24"/>
          <w:szCs w:val="24"/>
        </w:rPr>
        <w:t xml:space="preserve"> </w:t>
      </w:r>
      <w:r w:rsidRPr="00122422">
        <w:rPr>
          <w:rFonts w:ascii="Times New Roman" w:hAnsi="Times New Roman" w:cs="Times New Roman"/>
          <w:sz w:val="24"/>
          <w:szCs w:val="24"/>
        </w:rPr>
        <w:t xml:space="preserve">Критический взгляд на существующую институциональную динамику </w:t>
      </w:r>
      <w:r w:rsidR="000C2B7E">
        <w:rPr>
          <w:rFonts w:ascii="Times New Roman" w:hAnsi="Times New Roman" w:cs="Times New Roman"/>
          <w:sz w:val="24"/>
          <w:szCs w:val="24"/>
        </w:rPr>
        <w:t xml:space="preserve">кредитования населения </w:t>
      </w:r>
      <w:r w:rsidRPr="00122422">
        <w:rPr>
          <w:rFonts w:ascii="Times New Roman" w:hAnsi="Times New Roman" w:cs="Times New Roman"/>
          <w:sz w:val="24"/>
          <w:szCs w:val="24"/>
        </w:rPr>
        <w:t>позволяет предположить</w:t>
      </w:r>
      <w:r w:rsidR="00B91D8A">
        <w:rPr>
          <w:rFonts w:ascii="Times New Roman" w:hAnsi="Times New Roman" w:cs="Times New Roman"/>
          <w:sz w:val="24"/>
          <w:szCs w:val="24"/>
        </w:rPr>
        <w:t xml:space="preserve"> тесную связь между </w:t>
      </w:r>
      <w:r w:rsidRPr="00122422">
        <w:rPr>
          <w:rFonts w:ascii="Times New Roman" w:hAnsi="Times New Roman" w:cs="Times New Roman"/>
          <w:sz w:val="24"/>
          <w:szCs w:val="24"/>
        </w:rPr>
        <w:t>доступность</w:t>
      </w:r>
      <w:r w:rsidR="00B91D8A">
        <w:rPr>
          <w:rFonts w:ascii="Times New Roman" w:hAnsi="Times New Roman" w:cs="Times New Roman"/>
          <w:sz w:val="24"/>
          <w:szCs w:val="24"/>
        </w:rPr>
        <w:t>ю</w:t>
      </w:r>
      <w:r w:rsidRPr="00122422">
        <w:rPr>
          <w:rFonts w:ascii="Times New Roman" w:hAnsi="Times New Roman" w:cs="Times New Roman"/>
          <w:sz w:val="24"/>
          <w:szCs w:val="24"/>
        </w:rPr>
        <w:t xml:space="preserve"> кредитов и</w:t>
      </w:r>
      <w:r w:rsidR="00C547B1">
        <w:rPr>
          <w:rFonts w:ascii="Times New Roman" w:hAnsi="Times New Roman" w:cs="Times New Roman"/>
          <w:sz w:val="24"/>
          <w:szCs w:val="24"/>
        </w:rPr>
        <w:t xml:space="preserve"> стимулированием</w:t>
      </w:r>
      <w:r w:rsidR="008D0D35" w:rsidRPr="00520AE6">
        <w:rPr>
          <w:rFonts w:ascii="Times New Roman" w:hAnsi="Times New Roman" w:cs="Times New Roman"/>
          <w:sz w:val="24"/>
          <w:szCs w:val="24"/>
        </w:rPr>
        <w:t xml:space="preserve"> </w:t>
      </w:r>
      <w:r w:rsidR="00C547B1">
        <w:rPr>
          <w:rFonts w:ascii="Times New Roman" w:hAnsi="Times New Roman" w:cs="Times New Roman"/>
          <w:sz w:val="24"/>
          <w:szCs w:val="24"/>
        </w:rPr>
        <w:t xml:space="preserve">потребительства </w:t>
      </w:r>
      <w:r w:rsidR="008D0D35" w:rsidRPr="00587A46">
        <w:rPr>
          <w:rFonts w:ascii="Times New Roman" w:hAnsi="Times New Roman" w:cs="Times New Roman"/>
          <w:sz w:val="24"/>
          <w:szCs w:val="24"/>
        </w:rPr>
        <w:t xml:space="preserve">[Strathern, 1992; Бодрийяр, 2007; Юдин, 2015; Skidelsky, 2020]. </w:t>
      </w:r>
      <w:r w:rsidR="00587A46" w:rsidRPr="00587A46">
        <w:rPr>
          <w:rFonts w:ascii="Times New Roman" w:hAnsi="Times New Roman" w:cs="Times New Roman"/>
          <w:sz w:val="24"/>
          <w:szCs w:val="24"/>
        </w:rPr>
        <w:t>Кредиты позволяют людям приобретать то, что они ещё не заработали, а укоренение культуры опережающего потребления [Baudrillard, 1996] тесно связано с его показным характером [Veblen, 1922], когда вещи покупаются, чтобы произвести впечатление или просто не отставать в уровне потребления от окружения. Определённую роль в поощрении долгового поведения играет</w:t>
      </w:r>
      <w:r w:rsidR="00587A46">
        <w:rPr>
          <w:rFonts w:ascii="Times New Roman" w:hAnsi="Times New Roman" w:cs="Times New Roman"/>
          <w:sz w:val="24"/>
          <w:szCs w:val="24"/>
        </w:rPr>
        <w:t xml:space="preserve"> и </w:t>
      </w:r>
      <w:r w:rsidR="00A97A9F">
        <w:rPr>
          <w:rFonts w:ascii="Times New Roman" w:hAnsi="Times New Roman" w:cs="Times New Roman"/>
          <w:sz w:val="24"/>
          <w:szCs w:val="24"/>
        </w:rPr>
        <w:t>«</w:t>
      </w:r>
      <w:r w:rsidR="00587A46">
        <w:rPr>
          <w:rFonts w:ascii="Times New Roman" w:hAnsi="Times New Roman" w:cs="Times New Roman"/>
          <w:sz w:val="24"/>
          <w:szCs w:val="24"/>
        </w:rPr>
        <w:t>инвестиционный</w:t>
      </w:r>
      <w:r w:rsidR="00A97A9F">
        <w:rPr>
          <w:rFonts w:ascii="Times New Roman" w:hAnsi="Times New Roman" w:cs="Times New Roman"/>
          <w:sz w:val="24"/>
          <w:szCs w:val="24"/>
        </w:rPr>
        <w:t>» (а по сути – спекулятивный)</w:t>
      </w:r>
      <w:r w:rsidR="00587A46">
        <w:rPr>
          <w:rFonts w:ascii="Times New Roman" w:hAnsi="Times New Roman" w:cs="Times New Roman"/>
          <w:sz w:val="24"/>
          <w:szCs w:val="24"/>
        </w:rPr>
        <w:t xml:space="preserve"> мотив</w:t>
      </w:r>
      <w:r w:rsidR="00794213">
        <w:rPr>
          <w:rFonts w:ascii="Times New Roman" w:hAnsi="Times New Roman" w:cs="Times New Roman"/>
          <w:sz w:val="24"/>
          <w:szCs w:val="24"/>
        </w:rPr>
        <w:t xml:space="preserve">, то есть стремление к обогащению за счёт приобретения определённых активов </w:t>
      </w:r>
      <w:r w:rsidR="00794213" w:rsidRPr="00794213">
        <w:rPr>
          <w:rFonts w:ascii="Times New Roman" w:hAnsi="Times New Roman" w:cs="Times New Roman"/>
          <w:sz w:val="24"/>
          <w:szCs w:val="24"/>
        </w:rPr>
        <w:t>[Стребков, 2007]</w:t>
      </w:r>
      <w:r w:rsidR="00587A46" w:rsidRPr="00794213">
        <w:rPr>
          <w:rFonts w:ascii="Times New Roman" w:hAnsi="Times New Roman" w:cs="Times New Roman"/>
          <w:sz w:val="24"/>
          <w:szCs w:val="24"/>
        </w:rPr>
        <w:t>.</w:t>
      </w:r>
      <w:r w:rsidR="00587A46">
        <w:rPr>
          <w:rFonts w:ascii="Times New Roman" w:hAnsi="Times New Roman" w:cs="Times New Roman"/>
          <w:sz w:val="24"/>
          <w:szCs w:val="24"/>
        </w:rPr>
        <w:t xml:space="preserve"> </w:t>
      </w:r>
      <w:r w:rsidR="00587A46" w:rsidRPr="00091EE5">
        <w:rPr>
          <w:rFonts w:ascii="Times New Roman" w:hAnsi="Times New Roman" w:cs="Times New Roman"/>
          <w:sz w:val="24"/>
          <w:szCs w:val="24"/>
        </w:rPr>
        <w:t>Р</w:t>
      </w:r>
      <w:r w:rsidR="00B91D8A" w:rsidRPr="00091EE5">
        <w:rPr>
          <w:rFonts w:ascii="Times New Roman" w:hAnsi="Times New Roman" w:cs="Times New Roman"/>
          <w:sz w:val="24"/>
          <w:szCs w:val="24"/>
        </w:rPr>
        <w:t>яд исследований связывает потребительскую активность и накопление долга домохозяйств с увеличением финансовой хрупкости в экономической системе и предкризисными состояниями [Kapeller, Schütz, 2015].</w:t>
      </w:r>
      <w:r w:rsidR="00091EE5" w:rsidRPr="00091EE5">
        <w:rPr>
          <w:rFonts w:ascii="Times New Roman" w:hAnsi="Times New Roman" w:cs="Times New Roman"/>
          <w:sz w:val="24"/>
          <w:szCs w:val="24"/>
        </w:rPr>
        <w:t xml:space="preserve"> Зависимость бюджетов домохозяйств от выплат по кредитам усиливает проблему неравенства и бедности [Ниворожкина, 2014; </w:t>
      </w:r>
      <w:r w:rsidR="00091EE5" w:rsidRPr="00091EE5">
        <w:rPr>
          <w:rFonts w:ascii="Times New Roman" w:hAnsi="Times New Roman" w:cs="Times New Roman"/>
          <w:sz w:val="24"/>
          <w:szCs w:val="24"/>
          <w:lang w:val="en-US"/>
        </w:rPr>
        <w:t>Scott</w:t>
      </w:r>
      <w:r w:rsidR="00091EE5" w:rsidRPr="00091EE5">
        <w:rPr>
          <w:rFonts w:ascii="Times New Roman" w:hAnsi="Times New Roman" w:cs="Times New Roman"/>
          <w:sz w:val="24"/>
          <w:szCs w:val="24"/>
        </w:rPr>
        <w:t xml:space="preserve">, </w:t>
      </w:r>
      <w:r w:rsidR="00091EE5" w:rsidRPr="00091EE5">
        <w:rPr>
          <w:rFonts w:ascii="Times New Roman" w:hAnsi="Times New Roman" w:cs="Times New Roman"/>
          <w:sz w:val="24"/>
          <w:szCs w:val="24"/>
          <w:lang w:val="en-US"/>
        </w:rPr>
        <w:t>Pressman</w:t>
      </w:r>
      <w:r w:rsidR="00091EE5" w:rsidRPr="00091EE5">
        <w:rPr>
          <w:rFonts w:ascii="Times New Roman" w:hAnsi="Times New Roman" w:cs="Times New Roman"/>
          <w:sz w:val="24"/>
          <w:szCs w:val="24"/>
        </w:rPr>
        <w:t>, 2019].</w:t>
      </w:r>
    </w:p>
    <w:p w14:paraId="6DD192C8" w14:textId="4FBF06A8" w:rsidR="00F75579" w:rsidRDefault="00091EE5" w:rsidP="00F7557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2422">
        <w:rPr>
          <w:rFonts w:ascii="Times New Roman" w:hAnsi="Times New Roman" w:cs="Times New Roman"/>
          <w:sz w:val="24"/>
          <w:szCs w:val="24"/>
        </w:rPr>
        <w:t xml:space="preserve">Мы сконструировали несколько метрик для оценки </w:t>
      </w:r>
      <w:r>
        <w:rPr>
          <w:rFonts w:ascii="Times New Roman" w:hAnsi="Times New Roman" w:cs="Times New Roman"/>
          <w:sz w:val="24"/>
          <w:szCs w:val="24"/>
        </w:rPr>
        <w:t>долгового поведения дом</w:t>
      </w:r>
      <w:r w:rsidR="00587A46">
        <w:rPr>
          <w:rFonts w:ascii="Times New Roman" w:hAnsi="Times New Roman" w:cs="Times New Roman"/>
          <w:sz w:val="24"/>
          <w:szCs w:val="24"/>
        </w:rPr>
        <w:t>ашних хозяйств</w:t>
      </w:r>
      <w:r w:rsidR="0066090D">
        <w:rPr>
          <w:rFonts w:ascii="Times New Roman" w:hAnsi="Times New Roman" w:cs="Times New Roman"/>
          <w:sz w:val="24"/>
          <w:szCs w:val="24"/>
        </w:rPr>
        <w:t xml:space="preserve"> и характеризующих</w:t>
      </w:r>
      <w:r w:rsidR="00587A46">
        <w:rPr>
          <w:rFonts w:ascii="Times New Roman" w:hAnsi="Times New Roman" w:cs="Times New Roman"/>
          <w:sz w:val="24"/>
          <w:szCs w:val="24"/>
        </w:rPr>
        <w:t xml:space="preserve"> тр</w:t>
      </w:r>
      <w:r w:rsidR="0066090D">
        <w:rPr>
          <w:rFonts w:ascii="Times New Roman" w:hAnsi="Times New Roman" w:cs="Times New Roman"/>
          <w:sz w:val="24"/>
          <w:szCs w:val="24"/>
        </w:rPr>
        <w:t>и</w:t>
      </w:r>
      <w:r w:rsidR="00587A46">
        <w:rPr>
          <w:rFonts w:ascii="Times New Roman" w:hAnsi="Times New Roman" w:cs="Times New Roman"/>
          <w:sz w:val="24"/>
          <w:szCs w:val="24"/>
        </w:rPr>
        <w:t xml:space="preserve"> институци</w:t>
      </w:r>
      <w:r w:rsidR="0066090D">
        <w:rPr>
          <w:rFonts w:ascii="Times New Roman" w:hAnsi="Times New Roman" w:cs="Times New Roman"/>
          <w:sz w:val="24"/>
          <w:szCs w:val="24"/>
        </w:rPr>
        <w:t>и (у</w:t>
      </w:r>
      <w:r w:rsidR="00C67C5E">
        <w:rPr>
          <w:rFonts w:ascii="Times New Roman" w:hAnsi="Times New Roman" w:cs="Times New Roman"/>
          <w:sz w:val="24"/>
          <w:szCs w:val="24"/>
        </w:rPr>
        <w:t>коренивши</w:t>
      </w:r>
      <w:r w:rsidR="0066090D">
        <w:rPr>
          <w:rFonts w:ascii="Times New Roman" w:hAnsi="Times New Roman" w:cs="Times New Roman"/>
          <w:sz w:val="24"/>
          <w:szCs w:val="24"/>
        </w:rPr>
        <w:t>е</w:t>
      </w:r>
      <w:r w:rsidR="00C67C5E">
        <w:rPr>
          <w:rFonts w:ascii="Times New Roman" w:hAnsi="Times New Roman" w:cs="Times New Roman"/>
          <w:sz w:val="24"/>
          <w:szCs w:val="24"/>
        </w:rPr>
        <w:t>ся практик</w:t>
      </w:r>
      <w:r w:rsidR="0066090D">
        <w:rPr>
          <w:rFonts w:ascii="Times New Roman" w:hAnsi="Times New Roman" w:cs="Times New Roman"/>
          <w:sz w:val="24"/>
          <w:szCs w:val="24"/>
        </w:rPr>
        <w:t>и)</w:t>
      </w:r>
      <w:r w:rsidR="00587A46">
        <w:rPr>
          <w:rFonts w:ascii="Times New Roman" w:hAnsi="Times New Roman" w:cs="Times New Roman"/>
          <w:sz w:val="24"/>
          <w:szCs w:val="24"/>
        </w:rPr>
        <w:t>: опережающего потребления</w:t>
      </w:r>
      <w:r w:rsidR="00C67C5E">
        <w:rPr>
          <w:rFonts w:ascii="Times New Roman" w:hAnsi="Times New Roman" w:cs="Times New Roman"/>
          <w:sz w:val="24"/>
          <w:szCs w:val="24"/>
        </w:rPr>
        <w:t>, показного потребления</w:t>
      </w:r>
      <w:r w:rsidR="0066090D">
        <w:rPr>
          <w:rFonts w:ascii="Times New Roman" w:hAnsi="Times New Roman" w:cs="Times New Roman"/>
          <w:sz w:val="24"/>
          <w:szCs w:val="24"/>
        </w:rPr>
        <w:t xml:space="preserve"> и</w:t>
      </w:r>
      <w:r w:rsidR="00C67C5E">
        <w:rPr>
          <w:rFonts w:ascii="Times New Roman" w:hAnsi="Times New Roman" w:cs="Times New Roman"/>
          <w:sz w:val="24"/>
          <w:szCs w:val="24"/>
        </w:rPr>
        <w:t xml:space="preserve"> инвестиционно-спекулятивно</w:t>
      </w:r>
      <w:r w:rsidR="0066090D">
        <w:rPr>
          <w:rFonts w:ascii="Times New Roman" w:hAnsi="Times New Roman" w:cs="Times New Roman"/>
          <w:sz w:val="24"/>
          <w:szCs w:val="24"/>
        </w:rPr>
        <w:t>го</w:t>
      </w:r>
      <w:r w:rsidR="00C67C5E">
        <w:rPr>
          <w:rFonts w:ascii="Times New Roman" w:hAnsi="Times New Roman" w:cs="Times New Roman"/>
          <w:sz w:val="24"/>
          <w:szCs w:val="24"/>
        </w:rPr>
        <w:t xml:space="preserve"> по</w:t>
      </w:r>
      <w:r w:rsidR="0066090D">
        <w:rPr>
          <w:rFonts w:ascii="Times New Roman" w:hAnsi="Times New Roman" w:cs="Times New Roman"/>
          <w:sz w:val="24"/>
          <w:szCs w:val="24"/>
        </w:rPr>
        <w:t>ведения</w:t>
      </w:r>
      <w:r w:rsidR="00C67C5E">
        <w:rPr>
          <w:rFonts w:ascii="Times New Roman" w:hAnsi="Times New Roman" w:cs="Times New Roman"/>
          <w:sz w:val="24"/>
          <w:szCs w:val="24"/>
        </w:rPr>
        <w:t xml:space="preserve">. </w:t>
      </w:r>
      <w:r w:rsidR="00F75579" w:rsidRPr="00022969">
        <w:rPr>
          <w:rFonts w:ascii="Times New Roman" w:hAnsi="Times New Roman" w:cs="Times New Roman"/>
          <w:sz w:val="24"/>
          <w:szCs w:val="24"/>
        </w:rPr>
        <w:t>Источник</w:t>
      </w:r>
      <w:r w:rsidR="00F75579">
        <w:rPr>
          <w:rFonts w:ascii="Times New Roman" w:hAnsi="Times New Roman" w:cs="Times New Roman"/>
          <w:sz w:val="24"/>
          <w:szCs w:val="24"/>
        </w:rPr>
        <w:t>ами</w:t>
      </w:r>
      <w:r w:rsidR="00F75579" w:rsidRPr="00022969">
        <w:rPr>
          <w:rFonts w:ascii="Times New Roman" w:hAnsi="Times New Roman" w:cs="Times New Roman"/>
          <w:sz w:val="24"/>
          <w:szCs w:val="24"/>
        </w:rPr>
        <w:t xml:space="preserve"> </w:t>
      </w:r>
      <w:r w:rsidR="00F75579">
        <w:rPr>
          <w:rFonts w:ascii="Times New Roman" w:hAnsi="Times New Roman" w:cs="Times New Roman"/>
          <w:sz w:val="24"/>
          <w:szCs w:val="24"/>
        </w:rPr>
        <w:t xml:space="preserve">эмпирических </w:t>
      </w:r>
      <w:r w:rsidR="00F75579" w:rsidRPr="00022969">
        <w:rPr>
          <w:rFonts w:ascii="Times New Roman" w:hAnsi="Times New Roman" w:cs="Times New Roman"/>
          <w:sz w:val="24"/>
          <w:szCs w:val="24"/>
        </w:rPr>
        <w:t>данных</w:t>
      </w:r>
      <w:r w:rsidR="00F75579">
        <w:rPr>
          <w:rFonts w:ascii="Times New Roman" w:hAnsi="Times New Roman" w:cs="Times New Roman"/>
          <w:sz w:val="24"/>
          <w:szCs w:val="24"/>
        </w:rPr>
        <w:t xml:space="preserve"> послужили материалы</w:t>
      </w:r>
      <w:r w:rsidR="00F75579" w:rsidRPr="00022969">
        <w:rPr>
          <w:rFonts w:ascii="Times New Roman" w:hAnsi="Times New Roman" w:cs="Times New Roman"/>
          <w:sz w:val="24"/>
          <w:szCs w:val="24"/>
        </w:rPr>
        <w:t xml:space="preserve"> Банк</w:t>
      </w:r>
      <w:r w:rsidR="00F75579">
        <w:rPr>
          <w:rFonts w:ascii="Times New Roman" w:hAnsi="Times New Roman" w:cs="Times New Roman"/>
          <w:sz w:val="24"/>
          <w:szCs w:val="24"/>
        </w:rPr>
        <w:t>а</w:t>
      </w:r>
      <w:r w:rsidR="00F75579" w:rsidRPr="00022969">
        <w:rPr>
          <w:rFonts w:ascii="Times New Roman" w:hAnsi="Times New Roman" w:cs="Times New Roman"/>
          <w:sz w:val="24"/>
          <w:szCs w:val="24"/>
        </w:rPr>
        <w:t xml:space="preserve"> России, Росстат</w:t>
      </w:r>
      <w:r w:rsidR="00F75579">
        <w:rPr>
          <w:rFonts w:ascii="Times New Roman" w:hAnsi="Times New Roman" w:cs="Times New Roman"/>
          <w:sz w:val="24"/>
          <w:szCs w:val="24"/>
        </w:rPr>
        <w:t>а</w:t>
      </w:r>
      <w:r w:rsidR="00F75579" w:rsidRPr="00022969">
        <w:rPr>
          <w:rFonts w:ascii="Times New Roman" w:hAnsi="Times New Roman" w:cs="Times New Roman"/>
          <w:sz w:val="24"/>
          <w:szCs w:val="24"/>
        </w:rPr>
        <w:t xml:space="preserve">, </w:t>
      </w:r>
      <w:r w:rsidR="000C2B7E" w:rsidRPr="000C2B7E">
        <w:rPr>
          <w:rFonts w:ascii="Times New Roman" w:hAnsi="Times New Roman" w:cs="Times New Roman"/>
          <w:sz w:val="24"/>
          <w:szCs w:val="24"/>
        </w:rPr>
        <w:t>Российс</w:t>
      </w:r>
      <w:r w:rsidR="000C2B7E">
        <w:rPr>
          <w:rFonts w:ascii="Times New Roman" w:hAnsi="Times New Roman" w:cs="Times New Roman"/>
          <w:sz w:val="24"/>
          <w:szCs w:val="24"/>
        </w:rPr>
        <w:t>кого</w:t>
      </w:r>
      <w:r w:rsidR="000C2B7E" w:rsidRPr="000C2B7E">
        <w:rPr>
          <w:rFonts w:ascii="Times New Roman" w:hAnsi="Times New Roman" w:cs="Times New Roman"/>
          <w:sz w:val="24"/>
          <w:szCs w:val="24"/>
        </w:rPr>
        <w:t xml:space="preserve"> мониторинг</w:t>
      </w:r>
      <w:r w:rsidR="000C2B7E">
        <w:rPr>
          <w:rFonts w:ascii="Times New Roman" w:hAnsi="Times New Roman" w:cs="Times New Roman"/>
          <w:sz w:val="24"/>
          <w:szCs w:val="24"/>
        </w:rPr>
        <w:t>а</w:t>
      </w:r>
      <w:r w:rsidR="000C2B7E" w:rsidRPr="000C2B7E">
        <w:rPr>
          <w:rFonts w:ascii="Times New Roman" w:hAnsi="Times New Roman" w:cs="Times New Roman"/>
          <w:sz w:val="24"/>
          <w:szCs w:val="24"/>
        </w:rPr>
        <w:t xml:space="preserve"> экономического положения и здоровья населения</w:t>
      </w:r>
      <w:r w:rsidR="000C2B7E">
        <w:rPr>
          <w:rFonts w:ascii="Times New Roman" w:hAnsi="Times New Roman" w:cs="Times New Roman"/>
          <w:sz w:val="24"/>
          <w:szCs w:val="24"/>
        </w:rPr>
        <w:t xml:space="preserve"> </w:t>
      </w:r>
      <w:r w:rsidR="000C2B7E" w:rsidRPr="000C2B7E">
        <w:rPr>
          <w:rFonts w:ascii="Times New Roman" w:hAnsi="Times New Roman" w:cs="Times New Roman"/>
          <w:sz w:val="24"/>
          <w:szCs w:val="24"/>
        </w:rPr>
        <w:t>НИУ-ВШЭ (RLMS-HSE)</w:t>
      </w:r>
      <w:r w:rsidR="00F75579">
        <w:rPr>
          <w:rFonts w:ascii="Times New Roman" w:hAnsi="Times New Roman" w:cs="Times New Roman"/>
          <w:sz w:val="24"/>
          <w:szCs w:val="24"/>
        </w:rPr>
        <w:t xml:space="preserve">, </w:t>
      </w:r>
      <w:r w:rsidR="00CB6F4E">
        <w:rPr>
          <w:rFonts w:ascii="Times New Roman" w:hAnsi="Times New Roman" w:cs="Times New Roman"/>
          <w:sz w:val="24"/>
          <w:szCs w:val="24"/>
        </w:rPr>
        <w:t>Национального бюро кредитных историй</w:t>
      </w:r>
      <w:r w:rsidR="00F75579">
        <w:rPr>
          <w:rFonts w:ascii="Times New Roman" w:hAnsi="Times New Roman" w:cs="Times New Roman"/>
          <w:sz w:val="24"/>
          <w:szCs w:val="24"/>
        </w:rPr>
        <w:t>. Расчёты основаны на данных о п</w:t>
      </w:r>
      <w:r w:rsidR="00F75579" w:rsidRPr="00022969">
        <w:rPr>
          <w:rFonts w:ascii="Times New Roman" w:hAnsi="Times New Roman" w:cs="Times New Roman"/>
          <w:sz w:val="24"/>
          <w:szCs w:val="24"/>
        </w:rPr>
        <w:t>оток</w:t>
      </w:r>
      <w:r w:rsidR="00F75579">
        <w:rPr>
          <w:rFonts w:ascii="Times New Roman" w:hAnsi="Times New Roman" w:cs="Times New Roman"/>
          <w:sz w:val="24"/>
          <w:szCs w:val="24"/>
        </w:rPr>
        <w:t>ах</w:t>
      </w:r>
      <w:r w:rsidR="00F75579" w:rsidRPr="00022969">
        <w:rPr>
          <w:rFonts w:ascii="Times New Roman" w:hAnsi="Times New Roman" w:cs="Times New Roman"/>
          <w:sz w:val="24"/>
          <w:szCs w:val="24"/>
        </w:rPr>
        <w:t xml:space="preserve"> полученных домохозяйствами кредитов</w:t>
      </w:r>
      <w:r w:rsidR="00F75579">
        <w:rPr>
          <w:rFonts w:ascii="Times New Roman" w:hAnsi="Times New Roman" w:cs="Times New Roman"/>
          <w:sz w:val="24"/>
          <w:szCs w:val="24"/>
        </w:rPr>
        <w:t xml:space="preserve"> и расходов на </w:t>
      </w:r>
      <w:r w:rsidR="00F75579" w:rsidRPr="00022969">
        <w:rPr>
          <w:rFonts w:ascii="Times New Roman" w:hAnsi="Times New Roman" w:cs="Times New Roman"/>
          <w:sz w:val="24"/>
          <w:szCs w:val="24"/>
        </w:rPr>
        <w:t>оплату долгов</w:t>
      </w:r>
      <w:r w:rsidR="00F75579">
        <w:rPr>
          <w:rFonts w:ascii="Times New Roman" w:hAnsi="Times New Roman" w:cs="Times New Roman"/>
          <w:sz w:val="24"/>
          <w:szCs w:val="24"/>
        </w:rPr>
        <w:t xml:space="preserve"> с дифференциацией по видам кредитов, задолженности домохозяйств, доходах и расходах населения. </w:t>
      </w:r>
      <w:r w:rsidR="00F75579" w:rsidRPr="00022969">
        <w:rPr>
          <w:rFonts w:ascii="Times New Roman" w:hAnsi="Times New Roman" w:cs="Times New Roman"/>
          <w:sz w:val="24"/>
          <w:szCs w:val="24"/>
        </w:rPr>
        <w:t>Период наблюдений: 2004–2020</w:t>
      </w:r>
      <w:r w:rsidR="00F75579">
        <w:rPr>
          <w:rFonts w:ascii="Times New Roman" w:hAnsi="Times New Roman" w:cs="Times New Roman"/>
          <w:sz w:val="24"/>
          <w:szCs w:val="24"/>
        </w:rPr>
        <w:t xml:space="preserve"> гг.</w:t>
      </w:r>
    </w:p>
    <w:p w14:paraId="0ED2D9A8" w14:textId="20277072" w:rsidR="00C67C5E" w:rsidRPr="00520AE6" w:rsidRDefault="00F75579" w:rsidP="006D4673">
      <w:pPr>
        <w:shd w:val="clear" w:color="auto" w:fill="FFFFFF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0AE6">
        <w:rPr>
          <w:rFonts w:ascii="Times New Roman" w:hAnsi="Times New Roman" w:cs="Times New Roman"/>
          <w:sz w:val="24"/>
          <w:szCs w:val="24"/>
        </w:rPr>
        <w:t>Институци</w:t>
      </w:r>
      <w:r>
        <w:rPr>
          <w:rFonts w:ascii="Times New Roman" w:hAnsi="Times New Roman" w:cs="Times New Roman"/>
          <w:sz w:val="24"/>
          <w:szCs w:val="24"/>
        </w:rPr>
        <w:t>ю</w:t>
      </w:r>
      <w:r w:rsidRPr="00520AE6">
        <w:rPr>
          <w:rFonts w:ascii="Times New Roman" w:hAnsi="Times New Roman" w:cs="Times New Roman"/>
          <w:sz w:val="24"/>
          <w:szCs w:val="24"/>
        </w:rPr>
        <w:t xml:space="preserve"> опережающего потребления </w:t>
      </w:r>
      <w:r>
        <w:rPr>
          <w:rFonts w:ascii="Times New Roman" w:hAnsi="Times New Roman" w:cs="Times New Roman"/>
          <w:sz w:val="24"/>
          <w:szCs w:val="24"/>
        </w:rPr>
        <w:t xml:space="preserve">мы аппроксимируем </w:t>
      </w:r>
      <w:r w:rsidRPr="00520AE6">
        <w:rPr>
          <w:rFonts w:ascii="Times New Roman" w:hAnsi="Times New Roman" w:cs="Times New Roman"/>
          <w:sz w:val="24"/>
          <w:szCs w:val="24"/>
        </w:rPr>
        <w:t xml:space="preserve">через </w:t>
      </w:r>
      <w:r w:rsidR="00465B0F" w:rsidRPr="00520AE6">
        <w:rPr>
          <w:rFonts w:ascii="Times New Roman" w:hAnsi="Times New Roman" w:cs="Times New Roman"/>
          <w:sz w:val="24"/>
          <w:szCs w:val="24"/>
        </w:rPr>
        <w:t>относительную динамику полученных домохозяйствами кредитов, задолженности перед банками и располагаемых доходов домохозяйств</w:t>
      </w:r>
      <w:r w:rsidR="00465B0F">
        <w:rPr>
          <w:rFonts w:ascii="Times New Roman" w:hAnsi="Times New Roman" w:cs="Times New Roman"/>
          <w:sz w:val="24"/>
          <w:szCs w:val="24"/>
        </w:rPr>
        <w:t xml:space="preserve">, а также показатель финансиализации </w:t>
      </w:r>
      <w:r w:rsidRPr="00520AE6">
        <w:rPr>
          <w:rFonts w:ascii="Times New Roman" w:hAnsi="Times New Roman" w:cs="Times New Roman"/>
          <w:sz w:val="24"/>
          <w:szCs w:val="24"/>
        </w:rPr>
        <w:t xml:space="preserve">розничного товарооборота. Эти индикаторы дают представление </w:t>
      </w:r>
      <w:r>
        <w:rPr>
          <w:rFonts w:ascii="Times New Roman" w:hAnsi="Times New Roman" w:cs="Times New Roman"/>
          <w:sz w:val="24"/>
          <w:szCs w:val="24"/>
        </w:rPr>
        <w:t>об укоренении схемы «жизни в долг»</w:t>
      </w:r>
      <w:r w:rsidR="00465B0F">
        <w:rPr>
          <w:rFonts w:ascii="Times New Roman" w:hAnsi="Times New Roman" w:cs="Times New Roman"/>
          <w:sz w:val="24"/>
          <w:szCs w:val="24"/>
        </w:rPr>
        <w:t xml:space="preserve"> </w:t>
      </w:r>
      <w:r w:rsidR="00C67C5E" w:rsidRPr="00520AE6">
        <w:rPr>
          <w:rFonts w:ascii="Times New Roman" w:hAnsi="Times New Roman" w:cs="Times New Roman"/>
          <w:sz w:val="24"/>
          <w:szCs w:val="24"/>
        </w:rPr>
        <w:t>как социальной нормы, приемлемой и даже поощряемой.</w:t>
      </w:r>
      <w:r w:rsidR="006D4673">
        <w:rPr>
          <w:rFonts w:ascii="Times New Roman" w:hAnsi="Times New Roman" w:cs="Times New Roman"/>
          <w:sz w:val="24"/>
          <w:szCs w:val="24"/>
        </w:rPr>
        <w:t xml:space="preserve"> </w:t>
      </w:r>
      <w:r w:rsidR="00C67C5E" w:rsidRPr="00520AE6">
        <w:rPr>
          <w:rFonts w:ascii="Times New Roman" w:hAnsi="Times New Roman" w:cs="Times New Roman"/>
          <w:sz w:val="24"/>
          <w:szCs w:val="24"/>
        </w:rPr>
        <w:t>Институци</w:t>
      </w:r>
      <w:r w:rsidR="00C67C5E">
        <w:rPr>
          <w:rFonts w:ascii="Times New Roman" w:hAnsi="Times New Roman" w:cs="Times New Roman"/>
          <w:sz w:val="24"/>
          <w:szCs w:val="24"/>
        </w:rPr>
        <w:t xml:space="preserve">я </w:t>
      </w:r>
      <w:r w:rsidR="00C67C5E" w:rsidRPr="00520AE6">
        <w:rPr>
          <w:rFonts w:ascii="Times New Roman" w:hAnsi="Times New Roman" w:cs="Times New Roman"/>
          <w:sz w:val="24"/>
          <w:szCs w:val="24"/>
        </w:rPr>
        <w:t xml:space="preserve">показного </w:t>
      </w:r>
      <w:r w:rsidR="00C67C5E" w:rsidRPr="00520AE6">
        <w:rPr>
          <w:rFonts w:ascii="Times New Roman" w:hAnsi="Times New Roman" w:cs="Times New Roman"/>
          <w:sz w:val="24"/>
          <w:szCs w:val="24"/>
        </w:rPr>
        <w:lastRenderedPageBreak/>
        <w:t xml:space="preserve">потребления </w:t>
      </w:r>
      <w:r w:rsidR="00C67C5E">
        <w:rPr>
          <w:rFonts w:ascii="Times New Roman" w:hAnsi="Times New Roman" w:cs="Times New Roman"/>
          <w:sz w:val="24"/>
          <w:szCs w:val="24"/>
        </w:rPr>
        <w:t xml:space="preserve">оценивается с помощью </w:t>
      </w:r>
      <w:r w:rsidR="00465B0F">
        <w:rPr>
          <w:rFonts w:ascii="Times New Roman" w:hAnsi="Times New Roman" w:cs="Times New Roman"/>
          <w:sz w:val="24"/>
          <w:szCs w:val="24"/>
        </w:rPr>
        <w:t>значений средних размеров кредитов и доходов</w:t>
      </w:r>
      <w:r w:rsidR="00CE420E">
        <w:rPr>
          <w:rFonts w:ascii="Times New Roman" w:hAnsi="Times New Roman" w:cs="Times New Roman"/>
          <w:sz w:val="24"/>
          <w:szCs w:val="24"/>
        </w:rPr>
        <w:t xml:space="preserve"> для</w:t>
      </w:r>
      <w:r w:rsidR="00465B0F">
        <w:rPr>
          <w:rFonts w:ascii="Times New Roman" w:hAnsi="Times New Roman" w:cs="Times New Roman"/>
          <w:sz w:val="24"/>
          <w:szCs w:val="24"/>
        </w:rPr>
        <w:t xml:space="preserve"> </w:t>
      </w:r>
      <w:r w:rsidR="00CE420E">
        <w:rPr>
          <w:rFonts w:ascii="Times New Roman" w:hAnsi="Times New Roman" w:cs="Times New Roman"/>
          <w:sz w:val="24"/>
          <w:szCs w:val="24"/>
        </w:rPr>
        <w:t xml:space="preserve">категорий </w:t>
      </w:r>
      <w:r w:rsidR="00465B0F">
        <w:rPr>
          <w:rFonts w:ascii="Times New Roman" w:hAnsi="Times New Roman" w:cs="Times New Roman"/>
          <w:sz w:val="24"/>
          <w:szCs w:val="24"/>
        </w:rPr>
        <w:t xml:space="preserve">заёмщиков </w:t>
      </w:r>
      <w:r w:rsidR="00CE420E">
        <w:rPr>
          <w:rFonts w:ascii="Times New Roman" w:hAnsi="Times New Roman" w:cs="Times New Roman"/>
          <w:sz w:val="24"/>
          <w:szCs w:val="24"/>
        </w:rPr>
        <w:t>с разным уровнем дохода</w:t>
      </w:r>
      <w:r w:rsidR="00465B0F">
        <w:rPr>
          <w:rFonts w:ascii="Times New Roman" w:hAnsi="Times New Roman" w:cs="Times New Roman"/>
          <w:sz w:val="24"/>
          <w:szCs w:val="24"/>
        </w:rPr>
        <w:t>.</w:t>
      </w:r>
      <w:r w:rsidR="00CE420E">
        <w:rPr>
          <w:rFonts w:ascii="Times New Roman" w:hAnsi="Times New Roman" w:cs="Times New Roman"/>
          <w:sz w:val="24"/>
          <w:szCs w:val="24"/>
        </w:rPr>
        <w:t xml:space="preserve"> </w:t>
      </w:r>
      <w:r w:rsidR="00C67C5E" w:rsidRPr="00520AE6">
        <w:rPr>
          <w:rFonts w:ascii="Times New Roman" w:hAnsi="Times New Roman" w:cs="Times New Roman"/>
          <w:sz w:val="24"/>
          <w:szCs w:val="24"/>
        </w:rPr>
        <w:t>Стремлен</w:t>
      </w:r>
      <w:r w:rsidR="00C67C5E">
        <w:rPr>
          <w:rFonts w:ascii="Times New Roman" w:hAnsi="Times New Roman" w:cs="Times New Roman"/>
          <w:sz w:val="24"/>
          <w:szCs w:val="24"/>
        </w:rPr>
        <w:t>ие</w:t>
      </w:r>
      <w:r w:rsidR="00C67C5E" w:rsidRPr="00520AE6">
        <w:rPr>
          <w:rFonts w:ascii="Times New Roman" w:hAnsi="Times New Roman" w:cs="Times New Roman"/>
          <w:sz w:val="24"/>
          <w:szCs w:val="24"/>
        </w:rPr>
        <w:t xml:space="preserve"> домохозяйств обладать предметами «не хуже, чем у соседа» </w:t>
      </w:r>
      <w:r w:rsidR="00C67C5E">
        <w:rPr>
          <w:rFonts w:ascii="Times New Roman" w:hAnsi="Times New Roman" w:cs="Times New Roman"/>
          <w:sz w:val="24"/>
          <w:szCs w:val="24"/>
        </w:rPr>
        <w:t xml:space="preserve">и </w:t>
      </w:r>
      <w:r w:rsidR="00C67C5E" w:rsidRPr="00520AE6">
        <w:rPr>
          <w:rFonts w:ascii="Times New Roman" w:hAnsi="Times New Roman" w:cs="Times New Roman"/>
          <w:sz w:val="24"/>
          <w:szCs w:val="24"/>
        </w:rPr>
        <w:t>социализ</w:t>
      </w:r>
      <w:r w:rsidR="00C67C5E">
        <w:rPr>
          <w:rFonts w:ascii="Times New Roman" w:hAnsi="Times New Roman" w:cs="Times New Roman"/>
          <w:sz w:val="24"/>
          <w:szCs w:val="24"/>
        </w:rPr>
        <w:t xml:space="preserve">ироваться посредством этого за счёт кредита оборачивается </w:t>
      </w:r>
      <w:r w:rsidR="00171783">
        <w:rPr>
          <w:rFonts w:ascii="Times New Roman" w:hAnsi="Times New Roman" w:cs="Times New Roman"/>
          <w:sz w:val="24"/>
          <w:szCs w:val="24"/>
        </w:rPr>
        <w:t xml:space="preserve">долговой </w:t>
      </w:r>
      <w:r w:rsidR="00C67C5E">
        <w:rPr>
          <w:rFonts w:ascii="Times New Roman" w:hAnsi="Times New Roman" w:cs="Times New Roman"/>
          <w:sz w:val="24"/>
          <w:szCs w:val="24"/>
        </w:rPr>
        <w:t>з</w:t>
      </w:r>
      <w:r w:rsidR="00C67C5E" w:rsidRPr="00520AE6">
        <w:rPr>
          <w:rFonts w:ascii="Times New Roman" w:hAnsi="Times New Roman" w:cs="Times New Roman"/>
          <w:sz w:val="24"/>
          <w:szCs w:val="24"/>
        </w:rPr>
        <w:t>ависимость</w:t>
      </w:r>
      <w:r w:rsidR="00C67C5E">
        <w:rPr>
          <w:rFonts w:ascii="Times New Roman" w:hAnsi="Times New Roman" w:cs="Times New Roman"/>
          <w:sz w:val="24"/>
          <w:szCs w:val="24"/>
        </w:rPr>
        <w:t>ю.</w:t>
      </w:r>
      <w:r w:rsidR="00CE420E">
        <w:rPr>
          <w:rFonts w:ascii="Times New Roman" w:hAnsi="Times New Roman" w:cs="Times New Roman"/>
          <w:sz w:val="24"/>
          <w:szCs w:val="24"/>
        </w:rPr>
        <w:t xml:space="preserve"> </w:t>
      </w:r>
      <w:r w:rsidR="00CE420E" w:rsidRPr="00122422">
        <w:rPr>
          <w:rFonts w:ascii="Times New Roman" w:hAnsi="Times New Roman" w:cs="Times New Roman"/>
          <w:sz w:val="24"/>
          <w:szCs w:val="24"/>
        </w:rPr>
        <w:t>Основную массу ресурсов «отнимает» обслуживание необеспеченных кредитов</w:t>
      </w:r>
      <w:r w:rsidR="00CE420E">
        <w:rPr>
          <w:rFonts w:ascii="Times New Roman" w:hAnsi="Times New Roman" w:cs="Times New Roman"/>
          <w:sz w:val="24"/>
          <w:szCs w:val="24"/>
        </w:rPr>
        <w:t>.</w:t>
      </w:r>
      <w:r w:rsidR="006D4673">
        <w:rPr>
          <w:rFonts w:ascii="Times New Roman" w:hAnsi="Times New Roman" w:cs="Times New Roman"/>
          <w:sz w:val="24"/>
          <w:szCs w:val="24"/>
        </w:rPr>
        <w:t xml:space="preserve"> </w:t>
      </w:r>
      <w:r w:rsidR="00CE420E">
        <w:rPr>
          <w:rFonts w:ascii="Times New Roman" w:hAnsi="Times New Roman" w:cs="Times New Roman"/>
          <w:sz w:val="24"/>
          <w:szCs w:val="24"/>
        </w:rPr>
        <w:t>Инвестиционно-спекулятивный мотив</w:t>
      </w:r>
      <w:r w:rsidR="00C67C5E">
        <w:rPr>
          <w:rFonts w:ascii="Times New Roman" w:hAnsi="Times New Roman" w:cs="Times New Roman"/>
          <w:sz w:val="24"/>
          <w:szCs w:val="24"/>
        </w:rPr>
        <w:t xml:space="preserve">, </w:t>
      </w:r>
      <w:r w:rsidR="00CE420E">
        <w:rPr>
          <w:rFonts w:ascii="Times New Roman" w:hAnsi="Times New Roman" w:cs="Times New Roman"/>
          <w:sz w:val="24"/>
          <w:szCs w:val="24"/>
        </w:rPr>
        <w:t xml:space="preserve">который, </w:t>
      </w:r>
      <w:r w:rsidR="00C67C5E">
        <w:rPr>
          <w:rFonts w:ascii="Times New Roman" w:hAnsi="Times New Roman" w:cs="Times New Roman"/>
          <w:sz w:val="24"/>
          <w:szCs w:val="24"/>
        </w:rPr>
        <w:t>в случае если домохозяйство берёт кредит на эти цели</w:t>
      </w:r>
      <w:r w:rsidR="00CE420E">
        <w:rPr>
          <w:rFonts w:ascii="Times New Roman" w:hAnsi="Times New Roman" w:cs="Times New Roman"/>
          <w:sz w:val="24"/>
          <w:szCs w:val="24"/>
        </w:rPr>
        <w:t>,</w:t>
      </w:r>
      <w:r w:rsidR="00C67C5E">
        <w:rPr>
          <w:rFonts w:ascii="Times New Roman" w:hAnsi="Times New Roman" w:cs="Times New Roman"/>
          <w:sz w:val="24"/>
          <w:szCs w:val="24"/>
        </w:rPr>
        <w:t xml:space="preserve"> превращается в ложно-инвестиционн</w:t>
      </w:r>
      <w:r w:rsidR="00CE420E">
        <w:rPr>
          <w:rFonts w:ascii="Times New Roman" w:hAnsi="Times New Roman" w:cs="Times New Roman"/>
          <w:sz w:val="24"/>
          <w:szCs w:val="24"/>
        </w:rPr>
        <w:t>ый, оценивается</w:t>
      </w:r>
      <w:r w:rsidR="006D4673">
        <w:rPr>
          <w:rFonts w:ascii="Times New Roman" w:hAnsi="Times New Roman" w:cs="Times New Roman"/>
          <w:sz w:val="24"/>
          <w:szCs w:val="24"/>
        </w:rPr>
        <w:t xml:space="preserve"> через долю кредитов, оформленных с целью «заработать» на последующей перепродаже соответствующего актива.</w:t>
      </w:r>
    </w:p>
    <w:p w14:paraId="723BAB16" w14:textId="7CB71454" w:rsidR="00B27958" w:rsidRPr="001157D2" w:rsidRDefault="008D0D35" w:rsidP="00B2795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пецифика авторского подхода состоит в </w:t>
      </w:r>
      <w:r w:rsidR="006B3BD6">
        <w:rPr>
          <w:rFonts w:ascii="Times New Roman" w:hAnsi="Times New Roman" w:cs="Times New Roman"/>
          <w:sz w:val="24"/>
          <w:szCs w:val="24"/>
        </w:rPr>
        <w:t>совмещении</w:t>
      </w:r>
      <w:r w:rsidRPr="008D0D35">
        <w:rPr>
          <w:rFonts w:ascii="Times New Roman" w:hAnsi="Times New Roman" w:cs="Times New Roman"/>
          <w:sz w:val="24"/>
          <w:szCs w:val="24"/>
        </w:rPr>
        <w:t xml:space="preserve"> </w:t>
      </w:r>
      <w:r w:rsidR="00F75579">
        <w:rPr>
          <w:rFonts w:ascii="Times New Roman" w:hAnsi="Times New Roman" w:cs="Times New Roman"/>
          <w:sz w:val="24"/>
          <w:szCs w:val="24"/>
        </w:rPr>
        <w:t xml:space="preserve">социологических </w:t>
      </w:r>
      <w:r w:rsidRPr="008D0D35">
        <w:rPr>
          <w:rFonts w:ascii="Times New Roman" w:hAnsi="Times New Roman" w:cs="Times New Roman"/>
          <w:sz w:val="24"/>
          <w:szCs w:val="24"/>
        </w:rPr>
        <w:t>концепт</w:t>
      </w:r>
      <w:r>
        <w:rPr>
          <w:rFonts w:ascii="Times New Roman" w:hAnsi="Times New Roman" w:cs="Times New Roman"/>
          <w:sz w:val="24"/>
          <w:szCs w:val="24"/>
        </w:rPr>
        <w:t>ов</w:t>
      </w:r>
      <w:r w:rsidRPr="008D0D35">
        <w:rPr>
          <w:rFonts w:ascii="Times New Roman" w:hAnsi="Times New Roman" w:cs="Times New Roman"/>
          <w:sz w:val="24"/>
          <w:szCs w:val="24"/>
        </w:rPr>
        <w:t xml:space="preserve"> </w:t>
      </w:r>
      <w:r w:rsidR="00C45541" w:rsidRPr="008D0D35">
        <w:rPr>
          <w:rFonts w:ascii="Times New Roman" w:hAnsi="Times New Roman" w:cs="Times New Roman"/>
          <w:sz w:val="24"/>
          <w:szCs w:val="24"/>
        </w:rPr>
        <w:t>опережающего потребления</w:t>
      </w:r>
      <w:r w:rsidR="00C45541">
        <w:rPr>
          <w:rFonts w:ascii="Times New Roman" w:hAnsi="Times New Roman" w:cs="Times New Roman"/>
          <w:sz w:val="24"/>
          <w:szCs w:val="24"/>
        </w:rPr>
        <w:t xml:space="preserve">, </w:t>
      </w:r>
      <w:r w:rsidRPr="008D0D35">
        <w:rPr>
          <w:rFonts w:ascii="Times New Roman" w:hAnsi="Times New Roman" w:cs="Times New Roman"/>
          <w:sz w:val="24"/>
          <w:szCs w:val="24"/>
        </w:rPr>
        <w:t>показного потребления</w:t>
      </w:r>
      <w:r w:rsidR="00C45541">
        <w:rPr>
          <w:rFonts w:ascii="Times New Roman" w:hAnsi="Times New Roman" w:cs="Times New Roman"/>
          <w:sz w:val="24"/>
          <w:szCs w:val="24"/>
        </w:rPr>
        <w:t xml:space="preserve"> </w:t>
      </w:r>
      <w:r w:rsidR="00C45541" w:rsidRPr="008D0D35">
        <w:rPr>
          <w:rFonts w:ascii="Times New Roman" w:hAnsi="Times New Roman" w:cs="Times New Roman"/>
          <w:sz w:val="24"/>
          <w:szCs w:val="24"/>
        </w:rPr>
        <w:t xml:space="preserve">и </w:t>
      </w:r>
      <w:r w:rsidR="00C45541">
        <w:rPr>
          <w:rFonts w:ascii="Times New Roman" w:hAnsi="Times New Roman" w:cs="Times New Roman"/>
          <w:sz w:val="24"/>
          <w:szCs w:val="24"/>
        </w:rPr>
        <w:t xml:space="preserve">инвестиционного мотива, </w:t>
      </w:r>
      <w:r w:rsidR="00495090">
        <w:rPr>
          <w:rFonts w:ascii="Times New Roman" w:hAnsi="Times New Roman" w:cs="Times New Roman"/>
          <w:sz w:val="24"/>
          <w:szCs w:val="24"/>
        </w:rPr>
        <w:t xml:space="preserve">а также в объединении дискурса финансиализации и институциональной теории. Вклад в эмпирическую литературу заключается </w:t>
      </w:r>
      <w:r w:rsidR="00B27958" w:rsidRPr="00122422">
        <w:rPr>
          <w:rFonts w:ascii="Times New Roman" w:hAnsi="Times New Roman" w:cs="Times New Roman"/>
          <w:sz w:val="24"/>
          <w:szCs w:val="24"/>
        </w:rPr>
        <w:t xml:space="preserve">в операционализации </w:t>
      </w:r>
      <w:r w:rsidR="006D4673">
        <w:rPr>
          <w:rFonts w:ascii="Times New Roman" w:hAnsi="Times New Roman" w:cs="Times New Roman"/>
          <w:sz w:val="24"/>
          <w:szCs w:val="24"/>
        </w:rPr>
        <w:t xml:space="preserve">соответствующих </w:t>
      </w:r>
      <w:r w:rsidR="00B27958" w:rsidRPr="00122422">
        <w:rPr>
          <w:rFonts w:ascii="Times New Roman" w:hAnsi="Times New Roman" w:cs="Times New Roman"/>
          <w:sz w:val="24"/>
          <w:szCs w:val="24"/>
        </w:rPr>
        <w:t>теоретическ</w:t>
      </w:r>
      <w:r w:rsidR="006D4673">
        <w:rPr>
          <w:rFonts w:ascii="Times New Roman" w:hAnsi="Times New Roman" w:cs="Times New Roman"/>
          <w:sz w:val="24"/>
          <w:szCs w:val="24"/>
        </w:rPr>
        <w:t>их</w:t>
      </w:r>
      <w:r w:rsidR="00B27958" w:rsidRPr="00122422">
        <w:rPr>
          <w:rFonts w:ascii="Times New Roman" w:hAnsi="Times New Roman" w:cs="Times New Roman"/>
          <w:sz w:val="24"/>
          <w:szCs w:val="24"/>
        </w:rPr>
        <w:t xml:space="preserve"> конструкт</w:t>
      </w:r>
      <w:r w:rsidR="006D4673">
        <w:rPr>
          <w:rFonts w:ascii="Times New Roman" w:hAnsi="Times New Roman" w:cs="Times New Roman"/>
          <w:sz w:val="24"/>
          <w:szCs w:val="24"/>
        </w:rPr>
        <w:t>ов</w:t>
      </w:r>
      <w:r w:rsidR="00B27958" w:rsidRPr="00122422">
        <w:rPr>
          <w:rFonts w:ascii="Times New Roman" w:hAnsi="Times New Roman" w:cs="Times New Roman"/>
          <w:sz w:val="24"/>
          <w:szCs w:val="24"/>
        </w:rPr>
        <w:t xml:space="preserve"> через фактический материал по кредитованию</w:t>
      </w:r>
      <w:r w:rsidR="00C45541">
        <w:rPr>
          <w:rFonts w:ascii="Times New Roman" w:hAnsi="Times New Roman" w:cs="Times New Roman"/>
          <w:sz w:val="24"/>
          <w:szCs w:val="24"/>
        </w:rPr>
        <w:t>, отражении взаимосвязи между этими конструктами</w:t>
      </w:r>
      <w:r w:rsidR="00B27958" w:rsidRPr="00122422">
        <w:rPr>
          <w:rFonts w:ascii="Times New Roman" w:hAnsi="Times New Roman" w:cs="Times New Roman"/>
          <w:sz w:val="24"/>
          <w:szCs w:val="24"/>
        </w:rPr>
        <w:t xml:space="preserve">. Работа претендует на заполнение исследовательского пробела в части прикладных институциональных исследований, посвящённых системе экономических институций и </w:t>
      </w:r>
      <w:r w:rsidR="00B27958" w:rsidRPr="001157D2">
        <w:rPr>
          <w:rFonts w:ascii="Times New Roman" w:hAnsi="Times New Roman" w:cs="Times New Roman"/>
          <w:sz w:val="24"/>
          <w:szCs w:val="24"/>
        </w:rPr>
        <w:t xml:space="preserve">институтов, </w:t>
      </w:r>
      <w:r w:rsidR="00C547B1" w:rsidRPr="001157D2">
        <w:rPr>
          <w:rFonts w:ascii="Times New Roman" w:hAnsi="Times New Roman" w:cs="Times New Roman"/>
          <w:sz w:val="24"/>
          <w:szCs w:val="24"/>
        </w:rPr>
        <w:t>поощряющих культуру потребительства и накопление долга сектором домохозяйств</w:t>
      </w:r>
      <w:r w:rsidR="00B27958" w:rsidRPr="001157D2">
        <w:rPr>
          <w:rFonts w:ascii="Times New Roman" w:hAnsi="Times New Roman" w:cs="Times New Roman"/>
          <w:sz w:val="24"/>
          <w:szCs w:val="24"/>
        </w:rPr>
        <w:t>.</w:t>
      </w:r>
    </w:p>
    <w:bookmarkEnd w:id="1"/>
    <w:p w14:paraId="761F5D68" w14:textId="77777777" w:rsidR="00B27958" w:rsidRPr="00122422" w:rsidRDefault="00B27958" w:rsidP="00B27958">
      <w:pPr>
        <w:widowControl w:val="0"/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2422">
        <w:rPr>
          <w:rFonts w:ascii="Times New Roman" w:eastAsia="Calibri" w:hAnsi="Times New Roman" w:cs="Times New Roman"/>
          <w:b/>
          <w:sz w:val="24"/>
          <w:szCs w:val="24"/>
          <w:lang w:eastAsia="ru-RU"/>
        </w:rPr>
        <w:t>Ключевые слова:</w:t>
      </w:r>
      <w:r w:rsidRPr="00122422">
        <w:rPr>
          <w:rFonts w:ascii="Times New Roman" w:eastAsia="Calibri" w:hAnsi="Times New Roman" w:cs="Times New Roman"/>
          <w:bCs/>
          <w:sz w:val="24"/>
          <w:szCs w:val="24"/>
          <w:lang w:eastAsia="ru-RU"/>
        </w:rPr>
        <w:t xml:space="preserve"> </w:t>
      </w:r>
      <w:bookmarkStart w:id="2" w:name="_Hlk85912174"/>
      <w:r w:rsidRPr="00122422">
        <w:rPr>
          <w:rFonts w:ascii="Times New Roman" w:hAnsi="Times New Roman" w:cs="Times New Roman"/>
          <w:sz w:val="24"/>
          <w:szCs w:val="24"/>
        </w:rPr>
        <w:t>прикладное институциональное исследование; опережающее потребление; показное потребление; домохозяйства; долговая зависимость; финансиализация</w:t>
      </w:r>
      <w:bookmarkEnd w:id="2"/>
    </w:p>
    <w:p w14:paraId="2C4F46B5" w14:textId="77777777" w:rsidR="00B27958" w:rsidRPr="00122422" w:rsidRDefault="00B27958" w:rsidP="00B27958">
      <w:pPr>
        <w:shd w:val="clear" w:color="auto" w:fill="FFFFFF"/>
        <w:spacing w:line="276" w:lineRule="auto"/>
        <w:jc w:val="both"/>
        <w:rPr>
          <w:sz w:val="24"/>
          <w:szCs w:val="24"/>
          <w:lang w:val="en-US"/>
        </w:rPr>
      </w:pPr>
      <w:r w:rsidRPr="00122422">
        <w:rPr>
          <w:rFonts w:ascii="Times New Roman" w:hAnsi="Times New Roman" w:cs="Times New Roman"/>
          <w:b/>
          <w:bCs/>
          <w:sz w:val="24"/>
          <w:szCs w:val="24"/>
          <w:lang w:val="en-US"/>
        </w:rPr>
        <w:t>JEL codes:</w:t>
      </w:r>
      <w:r w:rsidRPr="00122422">
        <w:rPr>
          <w:rFonts w:ascii="Times New Roman" w:eastAsia="Calibri" w:hAnsi="Times New Roman" w:cs="Times New Roman"/>
          <w:bCs/>
          <w:sz w:val="24"/>
          <w:szCs w:val="24"/>
          <w:lang w:val="en-US" w:eastAsia="ru-RU"/>
        </w:rPr>
        <w:t xml:space="preserve"> </w:t>
      </w:r>
      <w:bookmarkStart w:id="3" w:name="_Hlk85912209"/>
      <w:r w:rsidRPr="00122422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 w:eastAsia="ru-RU"/>
        </w:rPr>
        <w:t>B52, B55, G51, Z13</w:t>
      </w:r>
      <w:bookmarkEnd w:id="3"/>
    </w:p>
    <w:sectPr w:rsidR="00B27958" w:rsidRPr="00122422" w:rsidSect="00495090">
      <w:headerReference w:type="default" r:id="rId10"/>
      <w:pgSz w:w="11906" w:h="16838"/>
      <w:pgMar w:top="1080" w:right="850" w:bottom="990" w:left="1701" w:header="52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C83DFA" w14:textId="77777777" w:rsidR="00A550D4" w:rsidRDefault="00A550D4" w:rsidP="0091612E">
      <w:pPr>
        <w:spacing w:after="0" w:line="240" w:lineRule="auto"/>
      </w:pPr>
      <w:r>
        <w:separator/>
      </w:r>
    </w:p>
  </w:endnote>
  <w:endnote w:type="continuationSeparator" w:id="0">
    <w:p w14:paraId="4E526AD2" w14:textId="77777777" w:rsidR="00A550D4" w:rsidRDefault="00A550D4" w:rsidP="00916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BE442" w14:textId="77777777" w:rsidR="00A550D4" w:rsidRDefault="00A550D4" w:rsidP="0091612E">
      <w:pPr>
        <w:spacing w:after="0" w:line="240" w:lineRule="auto"/>
      </w:pPr>
      <w:r>
        <w:separator/>
      </w:r>
    </w:p>
  </w:footnote>
  <w:footnote w:type="continuationSeparator" w:id="0">
    <w:p w14:paraId="76980FD2" w14:textId="77777777" w:rsidR="00A550D4" w:rsidRDefault="00A550D4" w:rsidP="00916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8E260A" w14:textId="74C43FAD" w:rsidR="00DF0A09" w:rsidRDefault="00DF0A09" w:rsidP="00133920">
    <w:pPr>
      <w:pStyle w:val="Header"/>
      <w:jc w:val="center"/>
      <w:rPr>
        <w:i/>
        <w:iCs/>
        <w:color w:val="A6A6A6" w:themeColor="background1" w:themeShade="A6"/>
      </w:rPr>
    </w:pPr>
    <w:r w:rsidRPr="00DF0A09">
      <w:rPr>
        <w:i/>
        <w:iCs/>
        <w:color w:val="A6A6A6" w:themeColor="background1" w:themeShade="A6"/>
      </w:rPr>
      <w:t>XXIII</w:t>
    </w:r>
    <w:r>
      <w:rPr>
        <w:i/>
        <w:iCs/>
        <w:color w:val="A6A6A6" w:themeColor="background1" w:themeShade="A6"/>
      </w:rPr>
      <w:t xml:space="preserve"> </w:t>
    </w:r>
    <w:r w:rsidRPr="00DF0A09">
      <w:rPr>
        <w:i/>
        <w:iCs/>
        <w:color w:val="A6A6A6" w:themeColor="background1" w:themeShade="A6"/>
      </w:rPr>
      <w:t>Ясинская (Апрельская) международная научная конференция по проблемам развития экономики и общества</w:t>
    </w:r>
    <w:r>
      <w:rPr>
        <w:i/>
        <w:iCs/>
        <w:color w:val="A6A6A6" w:themeColor="background1" w:themeShade="A6"/>
      </w:rPr>
      <w:t xml:space="preserve">, Москва, </w:t>
    </w:r>
    <w:r w:rsidRPr="00DF0A09">
      <w:rPr>
        <w:i/>
        <w:iCs/>
        <w:color w:val="A6A6A6" w:themeColor="background1" w:themeShade="A6"/>
      </w:rPr>
      <w:t>4–8 апреля 2022 г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84096"/>
    <w:multiLevelType w:val="hybridMultilevel"/>
    <w:tmpl w:val="F12A5DEE"/>
    <w:lvl w:ilvl="0" w:tplc="EE34F7F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90CA0A"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5667E0A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46B6A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F6430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A266D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0886E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2559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5227C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93C94"/>
    <w:multiLevelType w:val="hybridMultilevel"/>
    <w:tmpl w:val="87E84E6A"/>
    <w:lvl w:ilvl="0" w:tplc="9F48FFC2">
      <w:start w:val="1"/>
      <w:numFmt w:val="bullet"/>
      <w:lvlText w:val="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F62DC96">
      <w:start w:val="1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C2A8378" w:tentative="1">
      <w:start w:val="1"/>
      <w:numFmt w:val="bullet"/>
      <w:lvlText w:val="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0B6B632" w:tentative="1">
      <w:start w:val="1"/>
      <w:numFmt w:val="bullet"/>
      <w:lvlText w:val="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F5E62D2" w:tentative="1">
      <w:start w:val="1"/>
      <w:numFmt w:val="bullet"/>
      <w:lvlText w:val="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71431E4" w:tentative="1">
      <w:start w:val="1"/>
      <w:numFmt w:val="bullet"/>
      <w:lvlText w:val="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4D4AE5E" w:tentative="1">
      <w:start w:val="1"/>
      <w:numFmt w:val="bullet"/>
      <w:lvlText w:val="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0E8380A" w:tentative="1">
      <w:start w:val="1"/>
      <w:numFmt w:val="bullet"/>
      <w:lvlText w:val="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1FEE506" w:tentative="1">
      <w:start w:val="1"/>
      <w:numFmt w:val="bullet"/>
      <w:lvlText w:val="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E3A400D"/>
    <w:multiLevelType w:val="hybridMultilevel"/>
    <w:tmpl w:val="FB22D89A"/>
    <w:lvl w:ilvl="0" w:tplc="490A755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5094F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20C296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AC892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B005E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E658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1646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7873D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B8BE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23CB6"/>
    <w:multiLevelType w:val="multilevel"/>
    <w:tmpl w:val="BEAE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5B5E06"/>
    <w:multiLevelType w:val="hybridMultilevel"/>
    <w:tmpl w:val="CA1048AE"/>
    <w:lvl w:ilvl="0" w:tplc="B14A054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94CC06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563CC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4EAEB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C063C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CAB836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A82ED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0A547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92035E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092273"/>
    <w:multiLevelType w:val="hybridMultilevel"/>
    <w:tmpl w:val="B40A72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65C5D"/>
    <w:multiLevelType w:val="multilevel"/>
    <w:tmpl w:val="2CBED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MDG1NDQ3tzQxMTZR0lEKTi0uzszPAykwrgUAQ6TjCCwAAAA="/>
  </w:docVars>
  <w:rsids>
    <w:rsidRoot w:val="00ED2BDF"/>
    <w:rsid w:val="000021A3"/>
    <w:rsid w:val="00003078"/>
    <w:rsid w:val="00010EBC"/>
    <w:rsid w:val="00022969"/>
    <w:rsid w:val="00051345"/>
    <w:rsid w:val="00066842"/>
    <w:rsid w:val="0006695E"/>
    <w:rsid w:val="00074287"/>
    <w:rsid w:val="00081E38"/>
    <w:rsid w:val="00083297"/>
    <w:rsid w:val="00085186"/>
    <w:rsid w:val="00091EE5"/>
    <w:rsid w:val="00093090"/>
    <w:rsid w:val="00094694"/>
    <w:rsid w:val="00096428"/>
    <w:rsid w:val="000A3E38"/>
    <w:rsid w:val="000A7712"/>
    <w:rsid w:val="000B1033"/>
    <w:rsid w:val="000C2B7E"/>
    <w:rsid w:val="000C7043"/>
    <w:rsid w:val="000D3412"/>
    <w:rsid w:val="000F00E4"/>
    <w:rsid w:val="000F7E48"/>
    <w:rsid w:val="00104275"/>
    <w:rsid w:val="00112BB6"/>
    <w:rsid w:val="001157D2"/>
    <w:rsid w:val="0011741C"/>
    <w:rsid w:val="001231B0"/>
    <w:rsid w:val="00130EED"/>
    <w:rsid w:val="00133920"/>
    <w:rsid w:val="00135CF5"/>
    <w:rsid w:val="001456AA"/>
    <w:rsid w:val="001459DE"/>
    <w:rsid w:val="00151F61"/>
    <w:rsid w:val="00166AE5"/>
    <w:rsid w:val="00170433"/>
    <w:rsid w:val="00171783"/>
    <w:rsid w:val="00173734"/>
    <w:rsid w:val="00195F78"/>
    <w:rsid w:val="001B6718"/>
    <w:rsid w:val="001D41BC"/>
    <w:rsid w:val="001D59A2"/>
    <w:rsid w:val="001F4AFA"/>
    <w:rsid w:val="00200C6D"/>
    <w:rsid w:val="0020227F"/>
    <w:rsid w:val="00207CD8"/>
    <w:rsid w:val="002127C7"/>
    <w:rsid w:val="00213A54"/>
    <w:rsid w:val="00223813"/>
    <w:rsid w:val="00224462"/>
    <w:rsid w:val="00224CA0"/>
    <w:rsid w:val="002252AC"/>
    <w:rsid w:val="00240E0F"/>
    <w:rsid w:val="00253ED2"/>
    <w:rsid w:val="00265C2D"/>
    <w:rsid w:val="002713F4"/>
    <w:rsid w:val="00271734"/>
    <w:rsid w:val="00277CFB"/>
    <w:rsid w:val="0029656E"/>
    <w:rsid w:val="00297D26"/>
    <w:rsid w:val="002A6B94"/>
    <w:rsid w:val="002B2B23"/>
    <w:rsid w:val="002B6D8C"/>
    <w:rsid w:val="002C1A34"/>
    <w:rsid w:val="002C4214"/>
    <w:rsid w:val="002D1F9A"/>
    <w:rsid w:val="003058BF"/>
    <w:rsid w:val="0031276A"/>
    <w:rsid w:val="00312B97"/>
    <w:rsid w:val="003408E7"/>
    <w:rsid w:val="003455D1"/>
    <w:rsid w:val="0035246D"/>
    <w:rsid w:val="00354537"/>
    <w:rsid w:val="00360081"/>
    <w:rsid w:val="00363385"/>
    <w:rsid w:val="003643EC"/>
    <w:rsid w:val="00372927"/>
    <w:rsid w:val="00377E0F"/>
    <w:rsid w:val="00387C27"/>
    <w:rsid w:val="0039038D"/>
    <w:rsid w:val="003943EE"/>
    <w:rsid w:val="003A5F1C"/>
    <w:rsid w:val="003B2140"/>
    <w:rsid w:val="003B3271"/>
    <w:rsid w:val="003D1B55"/>
    <w:rsid w:val="003E1840"/>
    <w:rsid w:val="003E5D93"/>
    <w:rsid w:val="003E6FF3"/>
    <w:rsid w:val="003F45FD"/>
    <w:rsid w:val="003F4FE2"/>
    <w:rsid w:val="003F6CD3"/>
    <w:rsid w:val="0040121D"/>
    <w:rsid w:val="00401AC6"/>
    <w:rsid w:val="00420BF0"/>
    <w:rsid w:val="004236E8"/>
    <w:rsid w:val="00424B22"/>
    <w:rsid w:val="00426786"/>
    <w:rsid w:val="004319A9"/>
    <w:rsid w:val="00437C04"/>
    <w:rsid w:val="00441ACC"/>
    <w:rsid w:val="00445D9D"/>
    <w:rsid w:val="004544AA"/>
    <w:rsid w:val="0046063C"/>
    <w:rsid w:val="00464EEA"/>
    <w:rsid w:val="00465B0F"/>
    <w:rsid w:val="00473DA6"/>
    <w:rsid w:val="004764CE"/>
    <w:rsid w:val="00484A7E"/>
    <w:rsid w:val="004921B1"/>
    <w:rsid w:val="00495090"/>
    <w:rsid w:val="004A73CC"/>
    <w:rsid w:val="004B0665"/>
    <w:rsid w:val="004B6126"/>
    <w:rsid w:val="004C5C81"/>
    <w:rsid w:val="004E58AD"/>
    <w:rsid w:val="004E71FE"/>
    <w:rsid w:val="004E7642"/>
    <w:rsid w:val="00501EE2"/>
    <w:rsid w:val="00502910"/>
    <w:rsid w:val="00512523"/>
    <w:rsid w:val="00516501"/>
    <w:rsid w:val="00517D33"/>
    <w:rsid w:val="00520AE6"/>
    <w:rsid w:val="0052391B"/>
    <w:rsid w:val="005276AC"/>
    <w:rsid w:val="0053277E"/>
    <w:rsid w:val="00540EEB"/>
    <w:rsid w:val="00547AC2"/>
    <w:rsid w:val="00555A4B"/>
    <w:rsid w:val="00560554"/>
    <w:rsid w:val="00565E14"/>
    <w:rsid w:val="005706CC"/>
    <w:rsid w:val="00571EB6"/>
    <w:rsid w:val="00572EFE"/>
    <w:rsid w:val="00587A46"/>
    <w:rsid w:val="005A3FCC"/>
    <w:rsid w:val="005A6EEA"/>
    <w:rsid w:val="005A72DE"/>
    <w:rsid w:val="005A7BA5"/>
    <w:rsid w:val="005B1A73"/>
    <w:rsid w:val="005C2167"/>
    <w:rsid w:val="005C3D1D"/>
    <w:rsid w:val="005D7740"/>
    <w:rsid w:val="005D7F0A"/>
    <w:rsid w:val="005E23F7"/>
    <w:rsid w:val="005E3A8B"/>
    <w:rsid w:val="005E42B5"/>
    <w:rsid w:val="005E6923"/>
    <w:rsid w:val="005F2AEB"/>
    <w:rsid w:val="005F375D"/>
    <w:rsid w:val="006033FF"/>
    <w:rsid w:val="006045ED"/>
    <w:rsid w:val="00616A5F"/>
    <w:rsid w:val="00616E5F"/>
    <w:rsid w:val="006219D3"/>
    <w:rsid w:val="0063263D"/>
    <w:rsid w:val="00633A7F"/>
    <w:rsid w:val="0064237F"/>
    <w:rsid w:val="006574DA"/>
    <w:rsid w:val="0066090D"/>
    <w:rsid w:val="0067008D"/>
    <w:rsid w:val="00677476"/>
    <w:rsid w:val="006831EC"/>
    <w:rsid w:val="00685249"/>
    <w:rsid w:val="00690851"/>
    <w:rsid w:val="0069578F"/>
    <w:rsid w:val="006A442A"/>
    <w:rsid w:val="006A45B2"/>
    <w:rsid w:val="006B1E86"/>
    <w:rsid w:val="006B3BD6"/>
    <w:rsid w:val="006C0482"/>
    <w:rsid w:val="006C4ECE"/>
    <w:rsid w:val="006D4673"/>
    <w:rsid w:val="006D46DE"/>
    <w:rsid w:val="00705395"/>
    <w:rsid w:val="0071291A"/>
    <w:rsid w:val="007258C3"/>
    <w:rsid w:val="00726D83"/>
    <w:rsid w:val="00726FEA"/>
    <w:rsid w:val="00741BF6"/>
    <w:rsid w:val="00743346"/>
    <w:rsid w:val="00746A63"/>
    <w:rsid w:val="007556B5"/>
    <w:rsid w:val="0075669B"/>
    <w:rsid w:val="0076301B"/>
    <w:rsid w:val="00770A08"/>
    <w:rsid w:val="007920B2"/>
    <w:rsid w:val="00794213"/>
    <w:rsid w:val="007964C8"/>
    <w:rsid w:val="007C2B11"/>
    <w:rsid w:val="007D0F53"/>
    <w:rsid w:val="007E056D"/>
    <w:rsid w:val="007F68B2"/>
    <w:rsid w:val="008025FB"/>
    <w:rsid w:val="00803709"/>
    <w:rsid w:val="008138A5"/>
    <w:rsid w:val="00823CE7"/>
    <w:rsid w:val="00853DEA"/>
    <w:rsid w:val="00855D43"/>
    <w:rsid w:val="008614D3"/>
    <w:rsid w:val="00867565"/>
    <w:rsid w:val="008742F3"/>
    <w:rsid w:val="008750D0"/>
    <w:rsid w:val="00876CA5"/>
    <w:rsid w:val="00890770"/>
    <w:rsid w:val="0089550C"/>
    <w:rsid w:val="008A1825"/>
    <w:rsid w:val="008A1B10"/>
    <w:rsid w:val="008B2380"/>
    <w:rsid w:val="008B6D5E"/>
    <w:rsid w:val="008D0923"/>
    <w:rsid w:val="008D0D35"/>
    <w:rsid w:val="008E5200"/>
    <w:rsid w:val="008E72A6"/>
    <w:rsid w:val="009040E4"/>
    <w:rsid w:val="009047B5"/>
    <w:rsid w:val="009055B4"/>
    <w:rsid w:val="0091612E"/>
    <w:rsid w:val="0093186C"/>
    <w:rsid w:val="00932267"/>
    <w:rsid w:val="009371A0"/>
    <w:rsid w:val="009418CC"/>
    <w:rsid w:val="00954804"/>
    <w:rsid w:val="00956618"/>
    <w:rsid w:val="0096707D"/>
    <w:rsid w:val="00970CF9"/>
    <w:rsid w:val="00971519"/>
    <w:rsid w:val="009C3387"/>
    <w:rsid w:val="009D280C"/>
    <w:rsid w:val="009D6F15"/>
    <w:rsid w:val="009D73A2"/>
    <w:rsid w:val="009E2B0E"/>
    <w:rsid w:val="009E3693"/>
    <w:rsid w:val="009F6B6F"/>
    <w:rsid w:val="009F6C31"/>
    <w:rsid w:val="00A0212E"/>
    <w:rsid w:val="00A148F2"/>
    <w:rsid w:val="00A16D42"/>
    <w:rsid w:val="00A2039E"/>
    <w:rsid w:val="00A268F2"/>
    <w:rsid w:val="00A307E1"/>
    <w:rsid w:val="00A41BC7"/>
    <w:rsid w:val="00A45A29"/>
    <w:rsid w:val="00A550D4"/>
    <w:rsid w:val="00A606EA"/>
    <w:rsid w:val="00A61C2E"/>
    <w:rsid w:val="00A83210"/>
    <w:rsid w:val="00A938D1"/>
    <w:rsid w:val="00A97A9F"/>
    <w:rsid w:val="00AA0EC7"/>
    <w:rsid w:val="00AA4C17"/>
    <w:rsid w:val="00AB3065"/>
    <w:rsid w:val="00AB3865"/>
    <w:rsid w:val="00AC0C93"/>
    <w:rsid w:val="00AC6F47"/>
    <w:rsid w:val="00AF0B84"/>
    <w:rsid w:val="00B15D8D"/>
    <w:rsid w:val="00B27958"/>
    <w:rsid w:val="00B30FDA"/>
    <w:rsid w:val="00B32CF4"/>
    <w:rsid w:val="00B37112"/>
    <w:rsid w:val="00B43904"/>
    <w:rsid w:val="00B47DB2"/>
    <w:rsid w:val="00B76C8E"/>
    <w:rsid w:val="00B7711F"/>
    <w:rsid w:val="00B91D8A"/>
    <w:rsid w:val="00B95B2E"/>
    <w:rsid w:val="00BA4CFD"/>
    <w:rsid w:val="00BB4F28"/>
    <w:rsid w:val="00BB7504"/>
    <w:rsid w:val="00BC13A0"/>
    <w:rsid w:val="00BD0B9B"/>
    <w:rsid w:val="00BD1102"/>
    <w:rsid w:val="00BE24AF"/>
    <w:rsid w:val="00BF1C4E"/>
    <w:rsid w:val="00C25AA5"/>
    <w:rsid w:val="00C30EA0"/>
    <w:rsid w:val="00C328F2"/>
    <w:rsid w:val="00C34AEE"/>
    <w:rsid w:val="00C368FA"/>
    <w:rsid w:val="00C40B93"/>
    <w:rsid w:val="00C42D3C"/>
    <w:rsid w:val="00C45541"/>
    <w:rsid w:val="00C547B1"/>
    <w:rsid w:val="00C55E77"/>
    <w:rsid w:val="00C60488"/>
    <w:rsid w:val="00C62361"/>
    <w:rsid w:val="00C632B5"/>
    <w:rsid w:val="00C67C5E"/>
    <w:rsid w:val="00C737DA"/>
    <w:rsid w:val="00C7731E"/>
    <w:rsid w:val="00C80ED2"/>
    <w:rsid w:val="00CB393F"/>
    <w:rsid w:val="00CB6F4E"/>
    <w:rsid w:val="00CC6ACA"/>
    <w:rsid w:val="00CD32C8"/>
    <w:rsid w:val="00CD7CC9"/>
    <w:rsid w:val="00CE420E"/>
    <w:rsid w:val="00CE5AF2"/>
    <w:rsid w:val="00CE64A5"/>
    <w:rsid w:val="00CE7BE4"/>
    <w:rsid w:val="00CF62E1"/>
    <w:rsid w:val="00D02B1D"/>
    <w:rsid w:val="00D14418"/>
    <w:rsid w:val="00D17903"/>
    <w:rsid w:val="00D3352D"/>
    <w:rsid w:val="00D46592"/>
    <w:rsid w:val="00D52EE4"/>
    <w:rsid w:val="00D77557"/>
    <w:rsid w:val="00D80470"/>
    <w:rsid w:val="00D84599"/>
    <w:rsid w:val="00D845AE"/>
    <w:rsid w:val="00D957F9"/>
    <w:rsid w:val="00DB1777"/>
    <w:rsid w:val="00DC489B"/>
    <w:rsid w:val="00DD042B"/>
    <w:rsid w:val="00DF0A09"/>
    <w:rsid w:val="00DF2834"/>
    <w:rsid w:val="00DF2EAD"/>
    <w:rsid w:val="00E01B64"/>
    <w:rsid w:val="00E0323C"/>
    <w:rsid w:val="00E03DE0"/>
    <w:rsid w:val="00E04627"/>
    <w:rsid w:val="00E065B9"/>
    <w:rsid w:val="00E20CB7"/>
    <w:rsid w:val="00E22F83"/>
    <w:rsid w:val="00E3573A"/>
    <w:rsid w:val="00E36562"/>
    <w:rsid w:val="00E3779F"/>
    <w:rsid w:val="00E40B66"/>
    <w:rsid w:val="00E62E0C"/>
    <w:rsid w:val="00E85458"/>
    <w:rsid w:val="00E85696"/>
    <w:rsid w:val="00E92EAF"/>
    <w:rsid w:val="00EB1256"/>
    <w:rsid w:val="00EB2BE4"/>
    <w:rsid w:val="00EB4820"/>
    <w:rsid w:val="00EB6764"/>
    <w:rsid w:val="00ED2BDF"/>
    <w:rsid w:val="00ED3014"/>
    <w:rsid w:val="00ED395F"/>
    <w:rsid w:val="00EF62EE"/>
    <w:rsid w:val="00F015AA"/>
    <w:rsid w:val="00F06F03"/>
    <w:rsid w:val="00F12FF4"/>
    <w:rsid w:val="00F16C6B"/>
    <w:rsid w:val="00F17DE8"/>
    <w:rsid w:val="00F31FAB"/>
    <w:rsid w:val="00F4766A"/>
    <w:rsid w:val="00F65158"/>
    <w:rsid w:val="00F70E8B"/>
    <w:rsid w:val="00F75579"/>
    <w:rsid w:val="00F8269D"/>
    <w:rsid w:val="00F83481"/>
    <w:rsid w:val="00F85EDF"/>
    <w:rsid w:val="00F902FE"/>
    <w:rsid w:val="00F90EC4"/>
    <w:rsid w:val="00FB26D8"/>
    <w:rsid w:val="00FB643A"/>
    <w:rsid w:val="00FC598D"/>
    <w:rsid w:val="00FC7881"/>
    <w:rsid w:val="00FE0D53"/>
    <w:rsid w:val="00FE0DCE"/>
    <w:rsid w:val="00FF0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08963"/>
  <w15:chartTrackingRefBased/>
  <w15:docId w15:val="{86049A9F-DBBC-4F25-9477-5B6C8F818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C632B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30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0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0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01B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630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32B5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C632B5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styleId="FollowedHyperlink">
    <w:name w:val="FollowedHyperlink"/>
    <w:basedOn w:val="DefaultParagraphFont"/>
    <w:uiPriority w:val="99"/>
    <w:semiHidden/>
    <w:unhideWhenUsed/>
    <w:rsid w:val="00571EB6"/>
    <w:rPr>
      <w:color w:val="954F72" w:themeColor="followedHyperlink"/>
      <w:u w:val="single"/>
    </w:rPr>
  </w:style>
  <w:style w:type="paragraph" w:customStyle="1" w:styleId="sessionlistitem">
    <w:name w:val="sessionlistitem"/>
    <w:basedOn w:val="Normal"/>
    <w:rsid w:val="00726D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rogramlistitem">
    <w:name w:val="programlistitem"/>
    <w:basedOn w:val="Normal"/>
    <w:rsid w:val="00AB38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916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12E"/>
  </w:style>
  <w:style w:type="paragraph" w:styleId="Footer">
    <w:name w:val="footer"/>
    <w:basedOn w:val="Normal"/>
    <w:link w:val="FooterChar"/>
    <w:uiPriority w:val="99"/>
    <w:unhideWhenUsed/>
    <w:rsid w:val="00916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12E"/>
  </w:style>
  <w:style w:type="character" w:styleId="Strong">
    <w:name w:val="Strong"/>
    <w:basedOn w:val="DefaultParagraphFont"/>
    <w:uiPriority w:val="22"/>
    <w:qFormat/>
    <w:rsid w:val="000021A3"/>
    <w:rPr>
      <w:b/>
      <w:bCs/>
    </w:rPr>
  </w:style>
  <w:style w:type="character" w:styleId="CommentReference">
    <w:name w:val="annotation reference"/>
    <w:basedOn w:val="DefaultParagraphFont"/>
    <w:uiPriority w:val="99"/>
    <w:unhideWhenUsed/>
    <w:rsid w:val="00823C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3C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3CE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677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40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8563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8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04758">
          <w:marLeft w:val="979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5036">
          <w:marLeft w:val="979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1891">
          <w:marLeft w:val="979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5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684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1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0023">
          <w:marLeft w:val="979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7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nikov@inecon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vesta11@list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C1D3A-A0AC-422A-8167-2AC585FB6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74</Words>
  <Characters>384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ya kurysheva;AV</dc:creator>
  <cp:keywords/>
  <dc:description/>
  <cp:lastModifiedBy>Anna</cp:lastModifiedBy>
  <cp:revision>6</cp:revision>
  <cp:lastPrinted>2021-03-27T07:03:00Z</cp:lastPrinted>
  <dcterms:created xsi:type="dcterms:W3CDTF">2021-11-07T16:01:00Z</dcterms:created>
  <dcterms:modified xsi:type="dcterms:W3CDTF">2021-11-08T08:43:00Z</dcterms:modified>
</cp:coreProperties>
</file>